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A96B30" w14:textId="77777777" w:rsidR="00992D59" w:rsidRDefault="00450B25">
      <w:pPr>
        <w:pStyle w:val="Heading1"/>
        <w:jc w:val="center"/>
      </w:pPr>
      <w:bookmarkStart w:id="0" w:name="_GoBack"/>
      <w:bookmarkEnd w:id="0"/>
      <w:r>
        <w:t>Exercise: Lists Basics</w:t>
      </w:r>
    </w:p>
    <w:p w14:paraId="37B37752" w14:textId="38D81DFC" w:rsidR="004C41D4" w:rsidRDefault="00450B25" w:rsidP="004C41D4">
      <w:pPr>
        <w:spacing w:before="0" w:after="0" w:line="240" w:lineRule="auto"/>
        <w:jc w:val="center"/>
        <w:rPr>
          <w:color w:val="FF0000"/>
          <w:lang w:val="bg-BG"/>
        </w:rPr>
      </w:pPr>
      <w:r>
        <w:rPr>
          <w:lang w:val="bg-BG"/>
        </w:rPr>
        <w:t xml:space="preserve">Problems for exercise and homework for the </w:t>
      </w:r>
      <w:hyperlink r:id="rId8">
        <w:r>
          <w:rPr>
            <w:rStyle w:val="InternetLink"/>
            <w:lang w:val="bg-BG"/>
          </w:rPr>
          <w:t>Python Fundamentals Course @SoftUni</w:t>
        </w:r>
      </w:hyperlink>
      <w:r>
        <w:rPr>
          <w:lang w:val="bg-BG"/>
        </w:rPr>
        <w:t>.</w:t>
      </w:r>
      <w:r>
        <w:rPr>
          <w:color w:val="FF0000"/>
          <w:lang w:val="bg-BG"/>
        </w:rPr>
        <w:t xml:space="preserve"> </w:t>
      </w:r>
    </w:p>
    <w:p w14:paraId="5281ECAC" w14:textId="2F0B6238" w:rsidR="00992D59" w:rsidRPr="004C41D4" w:rsidRDefault="00450B25" w:rsidP="004C41D4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>
        <w:r w:rsidR="00C16778">
          <w:rPr>
            <w:rStyle w:val="InternetLink"/>
            <w:lang w:val="bg-BG"/>
          </w:rPr>
          <w:t>https://judge.softuni.org/Contests/1725</w:t>
        </w:r>
      </w:hyperlink>
      <w:r w:rsidR="004C41D4">
        <w:rPr>
          <w:rStyle w:val="InternetLink"/>
        </w:rPr>
        <w:t>.</w:t>
      </w:r>
    </w:p>
    <w:p w14:paraId="5D61735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Invert Values</w:t>
      </w:r>
    </w:p>
    <w:p w14:paraId="7E92261E" w14:textId="7718AD59" w:rsidR="00992D59" w:rsidRPr="00735533" w:rsidRDefault="00450B25">
      <w:pPr>
        <w:rPr>
          <w:lang w:val="bg-BG"/>
        </w:rPr>
      </w:pPr>
      <w:r>
        <w:t xml:space="preserve">Write a program </w:t>
      </w:r>
      <w:r w:rsidR="004D2825">
        <w:t>that</w:t>
      </w:r>
      <w:r>
        <w:t xml:space="preserve"> receives a </w:t>
      </w:r>
      <w:r>
        <w:rPr>
          <w:b/>
        </w:rPr>
        <w:t>single string</w:t>
      </w:r>
      <w:r>
        <w:t xml:space="preserve"> containing </w:t>
      </w:r>
      <w:r w:rsidR="004D2825">
        <w:t xml:space="preserve">positive and negative </w:t>
      </w:r>
      <w:r>
        <w:rPr>
          <w:b/>
        </w:rPr>
        <w:t>numbers</w:t>
      </w:r>
      <w:r>
        <w:t xml:space="preserve"> separated by a </w:t>
      </w:r>
      <w:r>
        <w:rPr>
          <w:b/>
        </w:rPr>
        <w:t>single space</w:t>
      </w:r>
      <w:r>
        <w:t xml:space="preserve">. Print a list containing the </w:t>
      </w:r>
      <w:r>
        <w:rPr>
          <w:b/>
        </w:rPr>
        <w:t>opposite of each number</w:t>
      </w:r>
      <w:r w:rsidR="00735533">
        <w:rPr>
          <w:b/>
          <w:lang w:val="bg-BG"/>
        </w:rPr>
        <w:t>.</w:t>
      </w:r>
    </w:p>
    <w:p w14:paraId="47CD4D7A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1"/>
        <w:gridCol w:w="2920"/>
      </w:tblGrid>
      <w:tr w:rsidR="00992D59" w14:paraId="76579E1E" w14:textId="77777777" w:rsidTr="00402F4B">
        <w:tc>
          <w:tcPr>
            <w:tcW w:w="2581" w:type="dxa"/>
            <w:shd w:val="clear" w:color="auto" w:fill="D9D9D9" w:themeFill="background1" w:themeFillShade="D9"/>
          </w:tcPr>
          <w:p w14:paraId="2A220F7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920" w:type="dxa"/>
            <w:shd w:val="clear" w:color="auto" w:fill="D9D9D9" w:themeFill="background1" w:themeFillShade="D9"/>
          </w:tcPr>
          <w:p w14:paraId="77B859B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19B7BA52" w14:textId="77777777" w:rsidTr="00402F4B">
        <w:tc>
          <w:tcPr>
            <w:tcW w:w="2581" w:type="dxa"/>
            <w:shd w:val="clear" w:color="auto" w:fill="auto"/>
          </w:tcPr>
          <w:p w14:paraId="1A59EB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 2 -3 -3 5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06B99C8E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-1, -2, 3, 3, -5]</w:t>
            </w:r>
          </w:p>
        </w:tc>
      </w:tr>
      <w:tr w:rsidR="00992D59" w14:paraId="13148307" w14:textId="77777777" w:rsidTr="00402F4B">
        <w:tc>
          <w:tcPr>
            <w:tcW w:w="2581" w:type="dxa"/>
            <w:shd w:val="clear" w:color="auto" w:fill="auto"/>
          </w:tcPr>
          <w:p w14:paraId="3873A1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-4 0 2 57 -101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46FDD656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4, 0, -2, -57, 101]</w:t>
            </w:r>
          </w:p>
        </w:tc>
      </w:tr>
    </w:tbl>
    <w:p w14:paraId="14F35898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Multiples List</w:t>
      </w:r>
    </w:p>
    <w:p w14:paraId="569A89C5" w14:textId="7F5AD30D" w:rsidR="00992D59" w:rsidRPr="00842869" w:rsidRDefault="00450B25">
      <w:r>
        <w:t xml:space="preserve">Write a program that receives </w:t>
      </w:r>
      <w:r>
        <w:rPr>
          <w:b/>
        </w:rPr>
        <w:t>two numbers</w:t>
      </w:r>
      <w:r>
        <w:t xml:space="preserve"> (factor and count)</w:t>
      </w:r>
      <w:r w:rsidR="004D2825">
        <w:t xml:space="preserve">. It should </w:t>
      </w:r>
      <w:r>
        <w:t xml:space="preserve">create a </w:t>
      </w:r>
      <w:r>
        <w:rPr>
          <w:b/>
        </w:rPr>
        <w:t>list</w:t>
      </w:r>
      <w:r>
        <w:t xml:space="preserve"> with</w:t>
      </w:r>
      <w:r w:rsidR="0030104F">
        <w:t xml:space="preserve"> a</w:t>
      </w:r>
      <w:r>
        <w:t xml:space="preserve"> </w:t>
      </w:r>
      <w:r>
        <w:rPr>
          <w:b/>
        </w:rPr>
        <w:t>length</w:t>
      </w:r>
      <w:r>
        <w:t xml:space="preserve"> of the given </w:t>
      </w:r>
      <w:r>
        <w:rPr>
          <w:b/>
        </w:rPr>
        <w:t>count</w:t>
      </w:r>
      <w:r>
        <w:t xml:space="preserve"> </w:t>
      </w:r>
      <w:r w:rsidR="004D2825">
        <w:t>that</w:t>
      </w:r>
      <w:r>
        <w:t xml:space="preserve"> contains only</w:t>
      </w:r>
      <w:r w:rsidR="00842869">
        <w:t xml:space="preserve"> integer</w:t>
      </w:r>
      <w:r>
        <w:t xml:space="preserve"> </w:t>
      </w:r>
      <w:r w:rsidR="00842869">
        <w:rPr>
          <w:b/>
        </w:rPr>
        <w:t>numbers</w:t>
      </w:r>
      <w:r w:rsidR="0030104F">
        <w:t xml:space="preserve">, </w:t>
      </w:r>
      <w:r w:rsidR="004D2825">
        <w:t>which</w:t>
      </w:r>
      <w:r>
        <w:t xml:space="preserve"> are </w:t>
      </w:r>
      <w:r>
        <w:rPr>
          <w:b/>
        </w:rPr>
        <w:t>multiples</w:t>
      </w:r>
      <w:r>
        <w:t xml:space="preserve"> of the given </w:t>
      </w:r>
      <w:r>
        <w:rPr>
          <w:b/>
        </w:rPr>
        <w:t>factor</w:t>
      </w:r>
      <w:r w:rsidR="00242441">
        <w:rPr>
          <w:b/>
          <w:lang w:val="bg-BG"/>
        </w:rPr>
        <w:t>.</w:t>
      </w:r>
      <w:r w:rsidR="00842869">
        <w:rPr>
          <w:b/>
        </w:rPr>
        <w:t xml:space="preserve"> </w:t>
      </w:r>
      <w:r w:rsidR="00842869" w:rsidRPr="00842869">
        <w:rPr>
          <w:bCs/>
        </w:rPr>
        <w:t xml:space="preserve">The numbers should </w:t>
      </w:r>
      <w:r w:rsidR="00842869">
        <w:rPr>
          <w:bCs/>
        </w:rPr>
        <w:t xml:space="preserve">be only </w:t>
      </w:r>
      <w:r w:rsidR="006B114A">
        <w:rPr>
          <w:bCs/>
        </w:rPr>
        <w:t>positive,</w:t>
      </w:r>
      <w:r w:rsidR="00842869" w:rsidRPr="00842869">
        <w:rPr>
          <w:bCs/>
        </w:rPr>
        <w:t xml:space="preserve"> and they should be arranged in ascending order</w:t>
      </w:r>
      <w:r w:rsidR="006B114A">
        <w:rPr>
          <w:bCs/>
        </w:rPr>
        <w:t>, starting from the</w:t>
      </w:r>
      <w:r w:rsidR="00985710">
        <w:rPr>
          <w:bCs/>
        </w:rPr>
        <w:t xml:space="preserve"> value of the</w:t>
      </w:r>
      <w:r w:rsidR="006B114A">
        <w:rPr>
          <w:bCs/>
        </w:rPr>
        <w:t xml:space="preserve"> </w:t>
      </w:r>
      <w:r w:rsidR="00985710">
        <w:rPr>
          <w:bCs/>
        </w:rPr>
        <w:t>factor</w:t>
      </w:r>
      <w:r w:rsidR="006B114A">
        <w:rPr>
          <w:bCs/>
        </w:rPr>
        <w:t>.</w:t>
      </w:r>
    </w:p>
    <w:p w14:paraId="01A44082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1"/>
        <w:gridCol w:w="4024"/>
      </w:tblGrid>
      <w:tr w:rsidR="00992D59" w14:paraId="5154B92B" w14:textId="77777777" w:rsidTr="00402F4B">
        <w:tc>
          <w:tcPr>
            <w:tcW w:w="1051" w:type="dxa"/>
            <w:shd w:val="clear" w:color="auto" w:fill="D9D9D9" w:themeFill="background1" w:themeFillShade="D9"/>
          </w:tcPr>
          <w:p w14:paraId="154B6AF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4024" w:type="dxa"/>
            <w:shd w:val="clear" w:color="auto" w:fill="D9D9D9" w:themeFill="background1" w:themeFillShade="D9"/>
          </w:tcPr>
          <w:p w14:paraId="0953078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5E77E4C" w14:textId="77777777" w:rsidTr="00402F4B">
        <w:tc>
          <w:tcPr>
            <w:tcW w:w="1051" w:type="dxa"/>
            <w:shd w:val="clear" w:color="auto" w:fill="auto"/>
          </w:tcPr>
          <w:p w14:paraId="3A50972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2</w:t>
            </w:r>
          </w:p>
          <w:p w14:paraId="40C2896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4024" w:type="dxa"/>
            <w:shd w:val="clear" w:color="auto" w:fill="auto"/>
          </w:tcPr>
          <w:p w14:paraId="021D3784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2, 4, 6, 8, 10]</w:t>
            </w:r>
          </w:p>
        </w:tc>
      </w:tr>
      <w:tr w:rsidR="00992D59" w14:paraId="0E1B92AF" w14:textId="77777777" w:rsidTr="00402F4B">
        <w:tc>
          <w:tcPr>
            <w:tcW w:w="1051" w:type="dxa"/>
            <w:shd w:val="clear" w:color="auto" w:fill="auto"/>
          </w:tcPr>
          <w:p w14:paraId="0CE4FE0F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</w:t>
            </w:r>
          </w:p>
          <w:p w14:paraId="47F344C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0</w:t>
            </w:r>
          </w:p>
        </w:tc>
        <w:tc>
          <w:tcPr>
            <w:tcW w:w="4024" w:type="dxa"/>
            <w:shd w:val="clear" w:color="auto" w:fill="auto"/>
          </w:tcPr>
          <w:p w14:paraId="5AA1D956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, 2, 3, 4, 5, 6, 7, 8, 9, 10]</w:t>
            </w:r>
          </w:p>
        </w:tc>
      </w:tr>
    </w:tbl>
    <w:p w14:paraId="52D7004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ootball Cards</w:t>
      </w:r>
    </w:p>
    <w:p w14:paraId="1D320F7D" w14:textId="1CEC5732" w:rsidR="00992D59" w:rsidRDefault="00450B25">
      <w:pPr>
        <w:rPr>
          <w:i/>
          <w:lang w:val="bg-BG"/>
        </w:rPr>
      </w:pPr>
      <w:r>
        <w:rPr>
          <w:i/>
        </w:rPr>
        <w:t xml:space="preserve">Most football fans love it for the goals and excitement. Well, this problem </w:t>
      </w:r>
      <w:r w:rsidR="006B114A">
        <w:rPr>
          <w:i/>
        </w:rPr>
        <w:t>does not</w:t>
      </w:r>
      <w:r>
        <w:rPr>
          <w:i/>
        </w:rPr>
        <w:t>. You are</w:t>
      </w:r>
      <w:r w:rsidR="006B114A">
        <w:rPr>
          <w:i/>
        </w:rPr>
        <w:t xml:space="preserve"> up</w:t>
      </w:r>
      <w:r>
        <w:rPr>
          <w:i/>
        </w:rPr>
        <w:t xml:space="preserve"> to handle the referee's little notebook and count the players who were sent off for fouls and misbehavior.</w:t>
      </w:r>
    </w:p>
    <w:p w14:paraId="36C3BFCC" w14:textId="69CA1642" w:rsidR="00992D59" w:rsidRDefault="00450B25">
      <w:pPr>
        <w:rPr>
          <w:lang w:val="bg-BG"/>
        </w:rPr>
      </w:pPr>
      <w:r>
        <w:t xml:space="preserve">The rules: </w:t>
      </w:r>
      <w:r>
        <w:rPr>
          <w:b/>
        </w:rPr>
        <w:t>Two teams</w:t>
      </w:r>
      <w:r>
        <w:t xml:space="preserve">, named </w:t>
      </w:r>
      <w:r w:rsidRPr="00985710">
        <w:rPr>
          <w:rFonts w:ascii="Consolas" w:hAnsi="Consolas"/>
          <w:b/>
          <w:bCs/>
        </w:rPr>
        <w:t>"A"</w:t>
      </w:r>
      <w:r>
        <w:t xml:space="preserve"> and </w:t>
      </w:r>
      <w:r w:rsidRPr="00985710">
        <w:rPr>
          <w:rFonts w:ascii="Consolas" w:hAnsi="Consolas"/>
          <w:b/>
          <w:bCs/>
        </w:rPr>
        <w:t>"B"</w:t>
      </w:r>
      <w:r>
        <w:t xml:space="preserve"> have </w:t>
      </w:r>
      <w:r>
        <w:rPr>
          <w:b/>
        </w:rPr>
        <w:t>11 players</w:t>
      </w:r>
      <w:r>
        <w:t xml:space="preserve"> each. The players on each team are </w:t>
      </w:r>
      <w:r>
        <w:rPr>
          <w:b/>
        </w:rPr>
        <w:t>numbered</w:t>
      </w:r>
      <w:r>
        <w:t xml:space="preserve"> from </w:t>
      </w:r>
      <w:r>
        <w:rPr>
          <w:b/>
        </w:rPr>
        <w:t>1 to 11</w:t>
      </w:r>
      <w:r>
        <w:t xml:space="preserve">. Any player may be </w:t>
      </w:r>
      <w:r>
        <w:rPr>
          <w:b/>
        </w:rPr>
        <w:t>sent off</w:t>
      </w:r>
      <w:r>
        <w:t xml:space="preserve"> the field by being given a </w:t>
      </w:r>
      <w:r>
        <w:rPr>
          <w:b/>
        </w:rPr>
        <w:t>red card</w:t>
      </w:r>
      <w:r>
        <w:t xml:space="preserve">. If one of the teams has </w:t>
      </w:r>
      <w:r>
        <w:rPr>
          <w:b/>
        </w:rPr>
        <w:t>less than 7 players</w:t>
      </w:r>
      <w:r>
        <w:t xml:space="preserve"> remaining, the referee</w:t>
      </w:r>
      <w:r w:rsidR="00985710">
        <w:t xml:space="preserve"> </w:t>
      </w:r>
      <w:r w:rsidR="00985710" w:rsidRPr="00985710">
        <w:rPr>
          <w:b/>
          <w:bCs/>
        </w:rPr>
        <w:t>stops</w:t>
      </w:r>
      <w:r w:rsidR="00985710">
        <w:t xml:space="preserve"> the game </w:t>
      </w:r>
      <w:r w:rsidR="00985710" w:rsidRPr="00985710">
        <w:rPr>
          <w:b/>
          <w:bCs/>
        </w:rPr>
        <w:t>immediately</w:t>
      </w:r>
      <w:r>
        <w:t xml:space="preserve">, and the </w:t>
      </w:r>
      <w:r>
        <w:rPr>
          <w:b/>
        </w:rPr>
        <w:t>team with less than 7 players loses</w:t>
      </w:r>
      <w:r>
        <w:t>.</w:t>
      </w:r>
    </w:p>
    <w:p w14:paraId="0EA1B5B3" w14:textId="172BD028" w:rsidR="00992D59" w:rsidRDefault="004D2825">
      <w:pPr>
        <w:rPr>
          <w:lang w:val="bg-BG"/>
        </w:rPr>
      </w:pPr>
      <w:r>
        <w:t>The</w:t>
      </w:r>
      <w:r w:rsidR="00450B25">
        <w:t xml:space="preserve"> </w:t>
      </w:r>
      <w:r w:rsidR="00450B25">
        <w:rPr>
          <w:b/>
        </w:rPr>
        <w:t>card</w:t>
      </w:r>
      <w:r w:rsidR="00450B25">
        <w:t xml:space="preserve"> is a </w:t>
      </w:r>
      <w:r w:rsidR="00450B25">
        <w:rPr>
          <w:b/>
        </w:rPr>
        <w:t>string</w:t>
      </w:r>
      <w:r w:rsidR="00450B25">
        <w:t xml:space="preserve"> with the </w:t>
      </w:r>
      <w:r w:rsidR="00450B25">
        <w:rPr>
          <w:b/>
        </w:rPr>
        <w:t>team's letter</w:t>
      </w:r>
      <w:r w:rsidR="00450B25">
        <w:t xml:space="preserve"> (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A</w:t>
      </w:r>
      <w:r w:rsidR="00985710">
        <w:rPr>
          <w:rFonts w:ascii="Consolas" w:hAnsi="Consolas"/>
          <w:b/>
          <w:bCs/>
        </w:rPr>
        <w:t>"</w:t>
      </w:r>
      <w:r w:rsidR="00450B25">
        <w:rPr>
          <w:b/>
        </w:rPr>
        <w:t xml:space="preserve"> or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</w:t>
      </w:r>
      <w:r w:rsidR="00985710">
        <w:rPr>
          <w:rFonts w:ascii="Consolas" w:hAnsi="Consolas"/>
          <w:b/>
          <w:bCs/>
        </w:rPr>
        <w:t>"</w:t>
      </w:r>
      <w:r w:rsidR="00450B25">
        <w:t xml:space="preserve">) followed by a </w:t>
      </w:r>
      <w:r w:rsidR="00450B25">
        <w:rPr>
          <w:b/>
        </w:rPr>
        <w:t>single dash</w:t>
      </w:r>
      <w:r w:rsidR="00450B25">
        <w:t xml:space="preserve"> and</w:t>
      </w:r>
      <w:r w:rsidR="00985710">
        <w:t xml:space="preserve"> the</w:t>
      </w:r>
      <w:r w:rsidR="00450B25">
        <w:t xml:space="preserve"> </w:t>
      </w:r>
      <w:r w:rsidR="00450B25">
        <w:rPr>
          <w:b/>
        </w:rPr>
        <w:t>player's number</w:t>
      </w:r>
      <w:r w:rsidR="00450B25">
        <w:t xml:space="preserve">. </w:t>
      </w:r>
      <w:r w:rsidR="00450B25">
        <w:rPr>
          <w:b/>
        </w:rPr>
        <w:t>e.g.</w:t>
      </w:r>
      <w:r w:rsidR="00985710">
        <w:rPr>
          <w:b/>
        </w:rPr>
        <w:t>,</w:t>
      </w:r>
      <w:r w:rsidR="00450B25">
        <w:t xml:space="preserve"> the card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-7</w:t>
      </w:r>
      <w:r w:rsidR="00985710">
        <w:rPr>
          <w:rFonts w:ascii="Consolas" w:hAnsi="Consolas"/>
          <w:b/>
          <w:bCs/>
        </w:rPr>
        <w:t>"</w:t>
      </w:r>
      <w:r w:rsidR="00450B25">
        <w:t xml:space="preserve"> means player </w:t>
      </w:r>
      <w:r w:rsidR="00450B25">
        <w:rPr>
          <w:b/>
        </w:rPr>
        <w:t>#7</w:t>
      </w:r>
      <w:r w:rsidR="00450B25">
        <w:t xml:space="preserve"> from team </w:t>
      </w:r>
      <w:r w:rsidR="00450B25">
        <w:rPr>
          <w:b/>
        </w:rPr>
        <w:t>B</w:t>
      </w:r>
      <w:r w:rsidR="00450B25">
        <w:t xml:space="preserve"> received a </w:t>
      </w:r>
      <w:r w:rsidR="00450B25">
        <w:rPr>
          <w:b/>
        </w:rPr>
        <w:t>card</w:t>
      </w:r>
      <w:r w:rsidR="00450B25">
        <w:t>.</w:t>
      </w:r>
    </w:p>
    <w:p w14:paraId="6CC45D88" w14:textId="7586F6B8" w:rsidR="00992D59" w:rsidRDefault="00450B25">
      <w:pPr>
        <w:rPr>
          <w:rFonts w:ascii="Consolas" w:hAnsi="Consolas" w:cstheme="minorHAnsi"/>
          <w:b/>
          <w:lang w:val="bg-BG"/>
        </w:rPr>
      </w:pPr>
      <w:r>
        <w:t xml:space="preserve">The task: </w:t>
      </w:r>
      <w:r w:rsidR="006B114A">
        <w:t>You will be g</w:t>
      </w:r>
      <w:r>
        <w:t xml:space="preserve">iven a </w:t>
      </w:r>
      <w:r w:rsidR="006B114A">
        <w:t>sequence</w:t>
      </w:r>
      <w:r>
        <w:t xml:space="preserve"> of cards (could be empty)</w:t>
      </w:r>
      <w:r w:rsidR="006B114A">
        <w:t>, separated by a single space. You should</w:t>
      </w:r>
      <w:r>
        <w:t xml:space="preserve"> </w:t>
      </w:r>
      <w:r w:rsidR="006B114A">
        <w:t>print</w:t>
      </w:r>
      <w:r>
        <w:t xml:space="preserve"> the </w:t>
      </w:r>
      <w:r w:rsidR="006B114A">
        <w:t>count</w:t>
      </w:r>
      <w:r>
        <w:t xml:space="preserve"> of </w:t>
      </w:r>
      <w:r>
        <w:rPr>
          <w:b/>
        </w:rPr>
        <w:t>remaining players</w:t>
      </w:r>
      <w:r>
        <w:t xml:space="preserve"> on </w:t>
      </w:r>
      <w:r>
        <w:rPr>
          <w:b/>
        </w:rPr>
        <w:t>each team</w:t>
      </w:r>
      <w:r>
        <w:t xml:space="preserve"> at the </w:t>
      </w:r>
      <w:r>
        <w:rPr>
          <w:b/>
        </w:rPr>
        <w:t>end of the game</w:t>
      </w:r>
      <w:r>
        <w:t xml:space="preserve"> in the format: </w:t>
      </w:r>
      <w:r>
        <w:rPr>
          <w:rFonts w:ascii="Consolas" w:hAnsi="Consolas"/>
          <w:b/>
        </w:rPr>
        <w:t>"Team A - {players_count}; Team B - {players_count}"</w:t>
      </w:r>
      <w:r w:rsidRPr="006B114A">
        <w:rPr>
          <w:rFonts w:cstheme="minorHAnsi"/>
          <w:bCs/>
        </w:rPr>
        <w:t>.</w:t>
      </w:r>
      <w:r>
        <w:rPr>
          <w:rFonts w:ascii="Consolas" w:hAnsi="Consolas"/>
          <w:b/>
        </w:rPr>
        <w:t xml:space="preserve"> </w:t>
      </w:r>
      <w:r>
        <w:rPr>
          <w:rFonts w:cstheme="minorHAnsi"/>
        </w:rPr>
        <w:t xml:space="preserve">If the </w:t>
      </w:r>
      <w:r w:rsidR="00346263">
        <w:rPr>
          <w:rFonts w:cstheme="minorHAnsi"/>
        </w:rPr>
        <w:t>referee terminated the gam</w:t>
      </w:r>
      <w:r w:rsidR="006B114A">
        <w:rPr>
          <w:rFonts w:cstheme="minorHAnsi"/>
        </w:rPr>
        <w:t xml:space="preserve">e, </w:t>
      </w:r>
      <w:r>
        <w:rPr>
          <w:rFonts w:cstheme="minorHAnsi"/>
        </w:rPr>
        <w:t xml:space="preserve">print an additional line: </w:t>
      </w:r>
      <w:r>
        <w:rPr>
          <w:rFonts w:ascii="Consolas" w:hAnsi="Consolas" w:cstheme="minorHAnsi"/>
          <w:b/>
        </w:rPr>
        <w:t>"Game was terminated"</w:t>
      </w:r>
      <w:r w:rsidR="006B114A" w:rsidRPr="006B114A">
        <w:rPr>
          <w:rFonts w:cstheme="minorHAnsi"/>
          <w:bCs/>
        </w:rPr>
        <w:t>.</w:t>
      </w:r>
    </w:p>
    <w:p w14:paraId="3E7C16FC" w14:textId="53A12807" w:rsidR="006B114A" w:rsidRPr="006B114A" w:rsidRDefault="00450B25" w:rsidP="006B114A">
      <w:pPr>
        <w:rPr>
          <w:lang w:val="bg-BG"/>
        </w:rPr>
      </w:pPr>
      <w:r>
        <w:rPr>
          <w:b/>
          <w:i/>
          <w:u w:val="single"/>
        </w:rPr>
        <w:t>Note for the random tests</w:t>
      </w:r>
      <w:r>
        <w:t>: If a player</w:t>
      </w:r>
      <w:r w:rsidR="00346263">
        <w:t xml:space="preserve"> who</w:t>
      </w:r>
      <w:r>
        <w:t xml:space="preserve"> has already been sent off receives another card - ignore it.</w:t>
      </w:r>
    </w:p>
    <w:p w14:paraId="10F08142" w14:textId="30A82ABB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3118"/>
      </w:tblGrid>
      <w:tr w:rsidR="00992D59" w14:paraId="6F21AA82" w14:textId="77777777" w:rsidTr="00402F4B">
        <w:tc>
          <w:tcPr>
            <w:tcW w:w="3800" w:type="dxa"/>
            <w:shd w:val="clear" w:color="auto" w:fill="D9D9D9" w:themeFill="background1" w:themeFillShade="D9"/>
          </w:tcPr>
          <w:p w14:paraId="759B7161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67597D1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6D8F8D82" w14:textId="77777777" w:rsidTr="00402F4B">
        <w:tc>
          <w:tcPr>
            <w:tcW w:w="3800" w:type="dxa"/>
            <w:shd w:val="clear" w:color="auto" w:fill="auto"/>
          </w:tcPr>
          <w:p w14:paraId="7997296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lastRenderedPageBreak/>
              <w:t>A-1 A-5 A-10 B-2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371CF92A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Team A - 8; Team B - 10</w:t>
            </w:r>
          </w:p>
        </w:tc>
      </w:tr>
      <w:tr w:rsidR="00992D59" w14:paraId="0430AA0D" w14:textId="77777777" w:rsidTr="00402F4B">
        <w:tc>
          <w:tcPr>
            <w:tcW w:w="3800" w:type="dxa"/>
            <w:shd w:val="clear" w:color="auto" w:fill="auto"/>
          </w:tcPr>
          <w:p w14:paraId="3734987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A-1 A-5 A-10 B-2 A-10 A-7 A-3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7CA820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02F4B">
              <w:rPr>
                <w:rFonts w:ascii="Consolas" w:hAnsi="Consolas"/>
                <w:bCs/>
              </w:rPr>
              <w:t>Team A - 6; Team B - 10</w:t>
            </w:r>
          </w:p>
          <w:p w14:paraId="2EEAE3C4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Game was terminated</w:t>
            </w:r>
          </w:p>
        </w:tc>
      </w:tr>
    </w:tbl>
    <w:p w14:paraId="59F8720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Number Beggars</w:t>
      </w:r>
    </w:p>
    <w:p w14:paraId="2B3ACD42" w14:textId="7B48582D" w:rsidR="00992D59" w:rsidRPr="006C33E9" w:rsidRDefault="006C33E9">
      <w:r>
        <w:t xml:space="preserve">You will receive </w:t>
      </w:r>
      <w:r>
        <w:rPr>
          <w:b/>
        </w:rPr>
        <w:t>2 lines</w:t>
      </w:r>
      <w:r>
        <w:t xml:space="preserve"> of input. On the first line</w:t>
      </w:r>
      <w:r w:rsidR="00346263">
        <w:t>,</w:t>
      </w:r>
      <w:r>
        <w:t xml:space="preserve"> you will receive a </w:t>
      </w:r>
      <w:r w:rsidRPr="006C33E9">
        <w:rPr>
          <w:b/>
        </w:rPr>
        <w:t>single string</w:t>
      </w:r>
      <w:r>
        <w:rPr>
          <w:b/>
        </w:rPr>
        <w:t xml:space="preserve"> of integers</w:t>
      </w:r>
      <w:r>
        <w:t xml:space="preserve">, separated by a comma and a space </w:t>
      </w:r>
      <w:r w:rsidRPr="006C33E9">
        <w:rPr>
          <w:rFonts w:ascii="Consolas" w:hAnsi="Consolas"/>
          <w:b/>
        </w:rPr>
        <w:t>", "</w:t>
      </w:r>
      <w:r>
        <w:t xml:space="preserve">. On the </w:t>
      </w:r>
      <w:r w:rsidRPr="006C33E9">
        <w:rPr>
          <w:b/>
        </w:rPr>
        <w:t>second line</w:t>
      </w:r>
      <w:r w:rsidR="00346263">
        <w:rPr>
          <w:b/>
        </w:rPr>
        <w:t>,</w:t>
      </w:r>
      <w:r>
        <w:t xml:space="preserve"> you will receive a </w:t>
      </w:r>
      <w:r w:rsidRPr="006C33E9">
        <w:rPr>
          <w:b/>
        </w:rPr>
        <w:t>count of beggars.</w:t>
      </w:r>
      <w:r>
        <w:t xml:space="preserve"> </w:t>
      </w:r>
      <w:r w:rsidR="006B114A">
        <w:t>Y</w:t>
      </w:r>
      <w:r w:rsidR="00450B25">
        <w:t>ou</w:t>
      </w:r>
      <w:r>
        <w:t xml:space="preserve">r job is to print </w:t>
      </w:r>
      <w:r w:rsidR="00450B25">
        <w:t xml:space="preserve">a </w:t>
      </w:r>
      <w:r w:rsidR="00450B25">
        <w:rPr>
          <w:b/>
        </w:rPr>
        <w:t xml:space="preserve">list with the sum </w:t>
      </w:r>
      <w:r w:rsidR="00450B25">
        <w:t xml:space="preserve">of what </w:t>
      </w:r>
      <w:r w:rsidR="00450B25">
        <w:rPr>
          <w:b/>
        </w:rPr>
        <w:t>each beggar</w:t>
      </w:r>
      <w:r w:rsidR="00450B25">
        <w:t xml:space="preserve"> brings home, assuming they all take </w:t>
      </w:r>
      <w:r w:rsidR="00450B25">
        <w:rPr>
          <w:b/>
        </w:rPr>
        <w:t>regular turns</w:t>
      </w:r>
      <w:r w:rsidR="00450B25">
        <w:t>, from the first to the last</w:t>
      </w:r>
      <w:r>
        <w:t xml:space="preserve"> number in the list.</w:t>
      </w:r>
    </w:p>
    <w:p w14:paraId="1F852729" w14:textId="24DFCF24" w:rsidR="00992D59" w:rsidRDefault="00450B25">
      <w:pPr>
        <w:rPr>
          <w:lang w:val="bg-BG"/>
        </w:rPr>
      </w:pPr>
      <w:r>
        <w:t xml:space="preserve">For example: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 for </w:t>
      </w:r>
      <w:r w:rsidRPr="006C33E9">
        <w:rPr>
          <w:rFonts w:ascii="Consolas" w:hAnsi="Consolas"/>
          <w:b/>
          <w:bCs/>
        </w:rPr>
        <w:t>2</w:t>
      </w:r>
      <w:r>
        <w:t xml:space="preserve"> beggars will return a result of </w:t>
      </w:r>
      <w:r>
        <w:rPr>
          <w:rFonts w:ascii="Consolas" w:hAnsi="Consolas"/>
          <w:b/>
        </w:rPr>
        <w:t>9</w:t>
      </w:r>
      <w:r w:rsidRPr="006C33E9">
        <w:rPr>
          <w:rFonts w:cstheme="minorHAnsi"/>
          <w:b/>
        </w:rPr>
        <w:t xml:space="preserve"> </w:t>
      </w:r>
      <w:r w:rsidRPr="006C33E9">
        <w:rPr>
          <w:rFonts w:cstheme="minorHAnsi"/>
          <w:bCs/>
        </w:rPr>
        <w:t xml:space="preserve">and </w:t>
      </w:r>
      <w:r>
        <w:rPr>
          <w:rFonts w:ascii="Consolas" w:hAnsi="Consolas"/>
          <w:b/>
        </w:rPr>
        <w:t>6</w:t>
      </w:r>
      <w:r>
        <w:t xml:space="preserve">, as the first one takes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, the second </w:t>
      </w:r>
      <w:r w:rsidR="006C33E9">
        <w:t xml:space="preserve">one </w:t>
      </w:r>
      <w:r>
        <w:t xml:space="preserve">collects </w:t>
      </w:r>
      <w:r>
        <w:rPr>
          <w:rFonts w:ascii="Consolas" w:hAnsi="Consolas"/>
          <w:b/>
        </w:rPr>
        <w:t>[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]</w:t>
      </w:r>
      <w:r>
        <w:t>.</w:t>
      </w:r>
      <w:r w:rsidR="006C33E9">
        <w:t xml:space="preserve"> </w:t>
      </w:r>
      <w:r>
        <w:t xml:space="preserve">The same list with </w:t>
      </w:r>
      <w:r>
        <w:rPr>
          <w:b/>
        </w:rPr>
        <w:t>3 beggars</w:t>
      </w:r>
      <w:r>
        <w:t xml:space="preserve"> would produce a better outcome for the </w:t>
      </w:r>
      <w:r>
        <w:rPr>
          <w:b/>
        </w:rPr>
        <w:t>second</w:t>
      </w:r>
      <w:r>
        <w:t xml:space="preserve"> beggar: </w:t>
      </w:r>
      <w:r>
        <w:rPr>
          <w:rFonts w:ascii="Consolas" w:hAnsi="Consolas"/>
          <w:b/>
        </w:rPr>
        <w:t>5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7</w:t>
      </w:r>
      <w:r w:rsidRPr="006C33E9">
        <w:rPr>
          <w:rFonts w:cstheme="minorHAnsi"/>
          <w:bCs/>
        </w:rPr>
        <w:t xml:space="preserve"> and </w:t>
      </w:r>
      <w:r>
        <w:rPr>
          <w:rFonts w:ascii="Consolas" w:hAnsi="Consolas"/>
          <w:b/>
        </w:rPr>
        <w:t>3</w:t>
      </w:r>
      <w:r>
        <w:t xml:space="preserve">, as they will respectively take </w:t>
      </w:r>
      <w:r>
        <w:rPr>
          <w:rFonts w:ascii="Consolas" w:hAnsi="Consolas"/>
          <w:b/>
        </w:rPr>
        <w:t>[1, 4]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[2, 5]</w:t>
      </w:r>
      <w:r w:rsidR="00346263">
        <w:rPr>
          <w:rFonts w:cstheme="minorHAnsi"/>
          <w:bCs/>
        </w:rPr>
        <w:t xml:space="preserve">, </w:t>
      </w:r>
      <w:r w:rsidRPr="006C33E9">
        <w:rPr>
          <w:rFonts w:cstheme="minorHAnsi"/>
          <w:bCs/>
        </w:rPr>
        <w:t>and</w:t>
      </w:r>
      <w:r w:rsidRPr="006C33E9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[3]</w:t>
      </w:r>
      <w:r>
        <w:t>.</w:t>
      </w:r>
    </w:p>
    <w:p w14:paraId="523C1AAC" w14:textId="2A71BFE4" w:rsidR="00992D59" w:rsidRDefault="00450B25">
      <w:pPr>
        <w:rPr>
          <w:lang w:val="bg-BG"/>
        </w:rPr>
      </w:pPr>
      <w:r>
        <w:t>Also</w:t>
      </w:r>
      <w:r w:rsidR="00346263">
        <w:t>,</w:t>
      </w:r>
      <w:r>
        <w:t xml:space="preserve"> note that not all beggars have to take the same amount of "offers", meaning that the length of the list is </w:t>
      </w:r>
      <w:r>
        <w:rPr>
          <w:b/>
        </w:rPr>
        <w:t>not</w:t>
      </w:r>
      <w:r>
        <w:t xml:space="preserve"> necessarily a </w:t>
      </w:r>
      <w:r>
        <w:rPr>
          <w:b/>
        </w:rPr>
        <w:t>multiple of n</w:t>
      </w:r>
      <w:r w:rsidR="006C33E9">
        <w:t>.</w:t>
      </w:r>
      <w:r>
        <w:t xml:space="preserve"> </w:t>
      </w:r>
      <w:r w:rsidR="00346263">
        <w:t>The list length</w:t>
      </w:r>
      <w:r w:rsidR="006C33E9">
        <w:t xml:space="preserve"> </w:t>
      </w:r>
      <w:r>
        <w:t>c</w:t>
      </w:r>
      <w:r w:rsidR="006C33E9">
        <w:t>ould</w:t>
      </w:r>
      <w:r>
        <w:t xml:space="preserve"> be even shorter</w:t>
      </w:r>
      <w:r w:rsidR="006C33E9">
        <w:t xml:space="preserve"> - i.e., </w:t>
      </w:r>
      <w:r>
        <w:t>the last beggars will take nothing (0).</w:t>
      </w:r>
    </w:p>
    <w:p w14:paraId="6F321FDB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1"/>
        <w:gridCol w:w="2650"/>
      </w:tblGrid>
      <w:tr w:rsidR="00992D59" w14:paraId="7CCC8021" w14:textId="77777777" w:rsidTr="00402F4B">
        <w:tc>
          <w:tcPr>
            <w:tcW w:w="2851" w:type="dxa"/>
            <w:shd w:val="clear" w:color="auto" w:fill="D9D9D9" w:themeFill="background1" w:themeFillShade="D9"/>
          </w:tcPr>
          <w:p w14:paraId="70FCFCA2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3474B83B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01A4E7D5" w14:textId="77777777" w:rsidTr="00402F4B">
        <w:tc>
          <w:tcPr>
            <w:tcW w:w="2851" w:type="dxa"/>
            <w:shd w:val="clear" w:color="auto" w:fill="auto"/>
          </w:tcPr>
          <w:p w14:paraId="4C5C63E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, 2, 3, 4, 5</w:t>
            </w:r>
          </w:p>
          <w:p w14:paraId="0F708C2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2650" w:type="dxa"/>
            <w:shd w:val="clear" w:color="auto" w:fill="auto"/>
          </w:tcPr>
          <w:p w14:paraId="6BBE613A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9, 6]</w:t>
            </w:r>
          </w:p>
        </w:tc>
      </w:tr>
      <w:tr w:rsidR="00992D59" w14:paraId="1A963294" w14:textId="77777777" w:rsidTr="00402F4B">
        <w:tc>
          <w:tcPr>
            <w:tcW w:w="2851" w:type="dxa"/>
            <w:shd w:val="clear" w:color="auto" w:fill="auto"/>
          </w:tcPr>
          <w:p w14:paraId="2E5E904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3, 4, 5, 1, 29, 4</w:t>
            </w:r>
          </w:p>
          <w:p w14:paraId="7CD29D1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6</w:t>
            </w:r>
          </w:p>
        </w:tc>
        <w:tc>
          <w:tcPr>
            <w:tcW w:w="2650" w:type="dxa"/>
            <w:shd w:val="clear" w:color="auto" w:fill="auto"/>
          </w:tcPr>
          <w:p w14:paraId="36E216E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3, 4, 5, 1, 29, 4]</w:t>
            </w:r>
          </w:p>
        </w:tc>
      </w:tr>
      <w:tr w:rsidR="00992D59" w14:paraId="7F4289F2" w14:textId="77777777" w:rsidTr="00402F4B">
        <w:tc>
          <w:tcPr>
            <w:tcW w:w="2851" w:type="dxa"/>
            <w:shd w:val="clear" w:color="auto" w:fill="auto"/>
          </w:tcPr>
          <w:p w14:paraId="0F1F1F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0, 94, 24, 99</w:t>
            </w:r>
          </w:p>
          <w:p w14:paraId="37FE98A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2650" w:type="dxa"/>
            <w:shd w:val="clear" w:color="auto" w:fill="auto"/>
          </w:tcPr>
          <w:p w14:paraId="3D33975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00, 94, 24, 99, 0]</w:t>
            </w:r>
          </w:p>
        </w:tc>
      </w:tr>
    </w:tbl>
    <w:p w14:paraId="36B30DD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aro Shuffle</w:t>
      </w:r>
    </w:p>
    <w:p w14:paraId="0E26AD93" w14:textId="1EE7AA3D" w:rsidR="00992D59" w:rsidRDefault="00450B25">
      <w:pPr>
        <w:rPr>
          <w:lang w:val="bg-BG"/>
        </w:rPr>
      </w:pPr>
      <w:r>
        <w:t xml:space="preserve">A faro shuffle </w:t>
      </w:r>
      <w:r w:rsidR="00BA6B11">
        <w:t xml:space="preserve">is a </w:t>
      </w:r>
      <w:r w:rsidR="00BA6B11" w:rsidRPr="00BA6B11">
        <w:t xml:space="preserve">method </w:t>
      </w:r>
      <w:r w:rsidR="00346263">
        <w:t>for</w:t>
      </w:r>
      <w:r w:rsidR="00BA6B11" w:rsidRPr="00BA6B11">
        <w:t xml:space="preserve"> shuffling </w:t>
      </w:r>
      <w:r w:rsidR="00346263">
        <w:t xml:space="preserve">a </w:t>
      </w:r>
      <w:r w:rsidR="00BA6B11">
        <w:t xml:space="preserve">deck of </w:t>
      </w:r>
      <w:r w:rsidR="00BA6B11" w:rsidRPr="00BA6B11">
        <w:t>cards</w:t>
      </w:r>
      <w:r w:rsidR="00BA6B11">
        <w:t xml:space="preserve">, </w:t>
      </w:r>
      <w:r>
        <w:t xml:space="preserve">in which the deck is </w:t>
      </w:r>
      <w:r>
        <w:rPr>
          <w:b/>
        </w:rPr>
        <w:t>split exactly in half</w:t>
      </w:r>
      <w:r w:rsidR="00346263" w:rsidRPr="00346263">
        <w:rPr>
          <w:bCs/>
        </w:rPr>
        <w:t>.</w:t>
      </w:r>
      <w:r w:rsidR="00346263">
        <w:rPr>
          <w:b/>
        </w:rPr>
        <w:t xml:space="preserve"> </w:t>
      </w:r>
      <w:r w:rsidR="00346263" w:rsidRPr="00346263">
        <w:rPr>
          <w:bCs/>
        </w:rPr>
        <w:t>T</w:t>
      </w:r>
      <w:r>
        <w:t xml:space="preserve">hen the cards in the two halves are </w:t>
      </w:r>
      <w:r>
        <w:rPr>
          <w:b/>
        </w:rPr>
        <w:t xml:space="preserve">perfectly </w:t>
      </w:r>
      <w:r w:rsidR="006D224A" w:rsidRPr="006D224A">
        <w:rPr>
          <w:b/>
        </w:rPr>
        <w:t>interleaved</w:t>
      </w:r>
      <w:r>
        <w:t xml:space="preserve">, such that the </w:t>
      </w:r>
      <w:r>
        <w:rPr>
          <w:b/>
        </w:rPr>
        <w:t>original bottom card is still on the bottom and the original top card is still on top</w:t>
      </w:r>
      <w:r>
        <w:t>.</w:t>
      </w:r>
    </w:p>
    <w:p w14:paraId="5EDA69BD" w14:textId="33E98482" w:rsidR="00992D59" w:rsidRPr="006D224A" w:rsidRDefault="00450B25">
      <w:pPr>
        <w:rPr>
          <w:lang w:val="bg-BG"/>
        </w:rPr>
      </w:pPr>
      <w:r>
        <w:t>For example, faro shuffling the list</w:t>
      </w:r>
      <w:r w:rsidR="006D224A">
        <w:t xml:space="preserve"> </w:t>
      </w:r>
      <w:r>
        <w:rPr>
          <w:rFonts w:ascii="Consolas" w:hAnsi="Consolas"/>
          <w:b/>
        </w:rPr>
        <w:t>['ace', 'two', 'three', 'four', 'five', 'six']</w:t>
      </w:r>
      <w:r w:rsidRPr="00346263">
        <w:rPr>
          <w:rFonts w:cstheme="minorHAnsi"/>
          <w:b/>
        </w:rPr>
        <w:t xml:space="preserve"> </w:t>
      </w:r>
      <w:r w:rsidRPr="006D224A">
        <w:rPr>
          <w:b/>
          <w:bCs/>
        </w:rPr>
        <w:t>once</w:t>
      </w:r>
      <w:r>
        <w:t>, gives</w:t>
      </w:r>
      <w:r>
        <w:rPr>
          <w:rFonts w:ascii="Consolas" w:hAnsi="Consolas"/>
          <w:b/>
        </w:rPr>
        <w:t xml:space="preserve"> ['ace', 'four', 'two', 'five', 'three', 'six']</w:t>
      </w:r>
    </w:p>
    <w:p w14:paraId="7C1772EA" w14:textId="642A0FC3" w:rsidR="00992D59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single string</w:t>
      </w:r>
      <w:r>
        <w:t xml:space="preserve"> (cards separated by </w:t>
      </w:r>
      <w:r>
        <w:rPr>
          <w:b/>
        </w:rPr>
        <w:t>space</w:t>
      </w:r>
      <w:r>
        <w:t xml:space="preserve">) and on the </w:t>
      </w:r>
      <w:r>
        <w:rPr>
          <w:b/>
        </w:rPr>
        <w:t>second line</w:t>
      </w:r>
      <w:r>
        <w:t xml:space="preserve"> receives a </w:t>
      </w:r>
      <w:r w:rsidR="006D224A">
        <w:rPr>
          <w:b/>
        </w:rPr>
        <w:t>count</w:t>
      </w:r>
      <w:r>
        <w:t xml:space="preserve"> of faro </w:t>
      </w:r>
      <w:r>
        <w:rPr>
          <w:b/>
        </w:rPr>
        <w:t>shuffles</w:t>
      </w:r>
      <w:r>
        <w:t xml:space="preserve"> that </w:t>
      </w:r>
      <w:r w:rsidR="006D224A">
        <w:t>should</w:t>
      </w:r>
      <w:r>
        <w:t xml:space="preserve"> be made. Print the </w:t>
      </w:r>
      <w:r>
        <w:rPr>
          <w:b/>
        </w:rPr>
        <w:t>state of the deck after the shuffle</w:t>
      </w:r>
      <w:r w:rsidR="002B2806" w:rsidRPr="006D224A">
        <w:rPr>
          <w:bCs/>
        </w:rPr>
        <w:t>.</w:t>
      </w:r>
    </w:p>
    <w:p w14:paraId="2AA0737E" w14:textId="3CAB8754" w:rsidR="00992D59" w:rsidRDefault="00450B25">
      <w:pPr>
        <w:rPr>
          <w:b/>
          <w:lang w:val="bg-BG"/>
        </w:rPr>
      </w:pPr>
      <w:r>
        <w:rPr>
          <w:b/>
          <w:i/>
          <w:u w:val="single"/>
        </w:rPr>
        <w:t>Note</w:t>
      </w:r>
      <w:r>
        <w:rPr>
          <w:b/>
        </w:rPr>
        <w:t>: The length of the deck of cards will always be an even number</w:t>
      </w:r>
      <w:r w:rsidR="006D224A">
        <w:rPr>
          <w:b/>
        </w:rPr>
        <w:t>.</w:t>
      </w:r>
    </w:p>
    <w:p w14:paraId="687B859C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776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5103"/>
      </w:tblGrid>
      <w:tr w:rsidR="00992D59" w14:paraId="65F4F8C6" w14:textId="77777777" w:rsidTr="00402F4B">
        <w:tc>
          <w:tcPr>
            <w:tcW w:w="2666" w:type="dxa"/>
            <w:shd w:val="clear" w:color="auto" w:fill="D9D9D9" w:themeFill="background1" w:themeFillShade="D9"/>
          </w:tcPr>
          <w:p w14:paraId="65C18D88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4D5F8EC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7537336" w14:textId="77777777" w:rsidTr="00402F4B">
        <w:tc>
          <w:tcPr>
            <w:tcW w:w="2666" w:type="dxa"/>
            <w:shd w:val="clear" w:color="auto" w:fill="auto"/>
          </w:tcPr>
          <w:p w14:paraId="01F8C2A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a b c d e f g h</w:t>
            </w:r>
          </w:p>
          <w:p w14:paraId="3F4FA09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5103" w:type="dxa"/>
            <w:shd w:val="clear" w:color="auto" w:fill="auto"/>
          </w:tcPr>
          <w:p w14:paraId="6CD15FC1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a', 'c', 'e', 'g', 'b', 'd', 'f', 'h']</w:t>
            </w:r>
          </w:p>
        </w:tc>
      </w:tr>
      <w:tr w:rsidR="00992D59" w14:paraId="63D3D637" w14:textId="77777777" w:rsidTr="00402F4B">
        <w:tc>
          <w:tcPr>
            <w:tcW w:w="2666" w:type="dxa"/>
            <w:shd w:val="clear" w:color="auto" w:fill="auto"/>
          </w:tcPr>
          <w:p w14:paraId="1777C17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one two three four</w:t>
            </w:r>
          </w:p>
          <w:p w14:paraId="684522A8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 w14:paraId="3F4F649E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one', 'three', 'two', 'four']</w:t>
            </w:r>
          </w:p>
        </w:tc>
      </w:tr>
    </w:tbl>
    <w:p w14:paraId="50CDED7F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Survival of the Biggest</w:t>
      </w:r>
    </w:p>
    <w:p w14:paraId="59E7B6DA" w14:textId="4972D5C8" w:rsidR="00992D59" w:rsidRPr="0066421F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list of integer</w:t>
      </w:r>
      <w:r>
        <w:t xml:space="preserve"> numbers</w:t>
      </w:r>
      <w:r w:rsidR="0066421F">
        <w:t xml:space="preserve"> (separated by a single space)</w:t>
      </w:r>
      <w:r>
        <w:t xml:space="preserve"> and a number </w:t>
      </w:r>
      <w:r>
        <w:rPr>
          <w:b/>
        </w:rPr>
        <w:t>n</w:t>
      </w:r>
      <w:r>
        <w:t xml:space="preserve">. The number </w:t>
      </w:r>
      <w:r>
        <w:rPr>
          <w:b/>
        </w:rPr>
        <w:t>n</w:t>
      </w:r>
      <w:r>
        <w:t xml:space="preserve"> represents the </w:t>
      </w:r>
      <w:r w:rsidR="0066421F">
        <w:rPr>
          <w:b/>
        </w:rPr>
        <w:t>count</w:t>
      </w:r>
      <w:r>
        <w:rPr>
          <w:b/>
        </w:rPr>
        <w:t xml:space="preserve"> of numbers to remove</w:t>
      </w:r>
      <w:r>
        <w:t xml:space="preserve"> from the list. You should remove the </w:t>
      </w:r>
      <w:r>
        <w:rPr>
          <w:b/>
        </w:rPr>
        <w:t>smallest ones</w:t>
      </w:r>
      <w:r w:rsidR="00346263">
        <w:rPr>
          <w:b/>
        </w:rPr>
        <w:t>,</w:t>
      </w:r>
      <w:r w:rsidR="0066421F">
        <w:rPr>
          <w:b/>
        </w:rPr>
        <w:t xml:space="preserve"> </w:t>
      </w:r>
      <w:r w:rsidR="0066421F" w:rsidRPr="0066421F">
        <w:rPr>
          <w:bCs/>
        </w:rPr>
        <w:t>and</w:t>
      </w:r>
      <w:r w:rsidR="006D224A">
        <w:rPr>
          <w:bCs/>
        </w:rPr>
        <w:t xml:space="preserve"> then, you should</w:t>
      </w:r>
      <w:r w:rsidR="0066421F" w:rsidRPr="0066421F">
        <w:rPr>
          <w:bCs/>
        </w:rPr>
        <w:t xml:space="preserve"> p</w:t>
      </w:r>
      <w:r>
        <w:t>rint all the numbers that are left in the list</w:t>
      </w:r>
      <w:r w:rsidR="006D224A">
        <w:t xml:space="preserve">, separated by a comma and a space </w:t>
      </w:r>
      <w:r w:rsidR="006D224A" w:rsidRPr="006C33E9">
        <w:rPr>
          <w:rFonts w:ascii="Consolas" w:hAnsi="Consolas"/>
          <w:b/>
        </w:rPr>
        <w:t>", "</w:t>
      </w:r>
      <w:r w:rsidR="006D224A">
        <w:t>.</w:t>
      </w:r>
    </w:p>
    <w:p w14:paraId="295EBAB7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843"/>
      </w:tblGrid>
      <w:tr w:rsidR="00992D59" w14:paraId="730372D9" w14:textId="77777777" w:rsidTr="00402F4B">
        <w:tc>
          <w:tcPr>
            <w:tcW w:w="1815" w:type="dxa"/>
            <w:shd w:val="clear" w:color="auto" w:fill="D9D9D9" w:themeFill="background1" w:themeFillShade="D9"/>
          </w:tcPr>
          <w:p w14:paraId="322DB913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F21E964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7E2331BB" w14:textId="77777777" w:rsidTr="00402F4B">
        <w:tc>
          <w:tcPr>
            <w:tcW w:w="1815" w:type="dxa"/>
            <w:shd w:val="clear" w:color="auto" w:fill="auto"/>
          </w:tcPr>
          <w:p w14:paraId="6659E0A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 9 8 7 6 5</w:t>
            </w:r>
          </w:p>
          <w:p w14:paraId="210C16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7D554CD" w14:textId="2211197C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8</w:t>
            </w:r>
          </w:p>
        </w:tc>
      </w:tr>
      <w:tr w:rsidR="00992D59" w14:paraId="24E79F11" w14:textId="77777777" w:rsidTr="00402F4B">
        <w:tc>
          <w:tcPr>
            <w:tcW w:w="1815" w:type="dxa"/>
            <w:shd w:val="clear" w:color="auto" w:fill="auto"/>
          </w:tcPr>
          <w:p w14:paraId="2737DD67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 10 2 9 3 8</w:t>
            </w:r>
          </w:p>
          <w:p w14:paraId="253585A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155D561" w14:textId="240C2171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3, 8</w:t>
            </w:r>
          </w:p>
        </w:tc>
      </w:tr>
    </w:tbl>
    <w:p w14:paraId="64CE04D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Easter Gifts</w:t>
      </w:r>
    </w:p>
    <w:p w14:paraId="4E9BEE97" w14:textId="77777777" w:rsidR="00992D59" w:rsidRDefault="00450B25">
      <w:pPr>
        <w:jc w:val="both"/>
        <w:rPr>
          <w:i/>
          <w:lang w:val="bg-BG"/>
        </w:rPr>
      </w:pPr>
      <w:r>
        <w:rPr>
          <w:i/>
        </w:rPr>
        <w:t>As a good friend, you decide to buy presents for your friends.</w:t>
      </w:r>
    </w:p>
    <w:p w14:paraId="4F1CEBD3" w14:textId="77777777" w:rsidR="00992D59" w:rsidRDefault="00450B25">
      <w:pPr>
        <w:jc w:val="both"/>
        <w:rPr>
          <w:lang w:val="bg-BG"/>
        </w:rPr>
      </w:pPr>
      <w:r>
        <w:t xml:space="preserve">Create a program that helps you plan the gifts for your friends and family. First, you are going to </w:t>
      </w:r>
      <w:r>
        <w:rPr>
          <w:b/>
        </w:rPr>
        <w:t>receive</w:t>
      </w:r>
      <w:r>
        <w:t xml:space="preserve"> </w:t>
      </w:r>
      <w:r>
        <w:rPr>
          <w:b/>
        </w:rPr>
        <w:t>the gifts</w:t>
      </w:r>
      <w:r>
        <w:t xml:space="preserve"> you plan on buying on a </w:t>
      </w:r>
      <w:r>
        <w:rPr>
          <w:b/>
        </w:rPr>
        <w:t>single line,</w:t>
      </w:r>
      <w:r>
        <w:t xml:space="preserve"> </w:t>
      </w:r>
      <w:r>
        <w:rPr>
          <w:b/>
        </w:rPr>
        <w:t>separated</w:t>
      </w:r>
      <w:r>
        <w:t xml:space="preserve"> </w:t>
      </w:r>
      <w:r>
        <w:rPr>
          <w:b/>
        </w:rPr>
        <w:t>by</w:t>
      </w:r>
      <w:r>
        <w:t xml:space="preserve"> </w:t>
      </w:r>
      <w:r>
        <w:rPr>
          <w:b/>
        </w:rPr>
        <w:t>space</w:t>
      </w:r>
      <w:r>
        <w:t xml:space="preserve">, in the following </w:t>
      </w:r>
      <w:r>
        <w:rPr>
          <w:b/>
        </w:rPr>
        <w:t>format</w:t>
      </w:r>
      <w:r>
        <w:t>:</w:t>
      </w:r>
    </w:p>
    <w:p w14:paraId="238FD6BF" w14:textId="77777777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… {gift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</w:rPr>
        <w:t>}"</w:t>
      </w:r>
    </w:p>
    <w:p w14:paraId="602E0FBD" w14:textId="77777777" w:rsidR="00992D59" w:rsidRDefault="00450B25">
      <w:pPr>
        <w:jc w:val="both"/>
        <w:rPr>
          <w:lang w:val="bg-BG"/>
        </w:rPr>
      </w:pPr>
      <w:r>
        <w:t xml:space="preserve">Then you will start receiving </w:t>
      </w:r>
      <w:r>
        <w:rPr>
          <w:b/>
        </w:rPr>
        <w:t>commands</w:t>
      </w:r>
      <w:r>
        <w:t xml:space="preserve"> until you read the 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ascii="Consolas" w:hAnsi="Consolas"/>
          <w:b/>
        </w:rPr>
        <w:t>No Money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cstheme="minorHAnsi"/>
          <w:b/>
          <w:bCs/>
        </w:rPr>
        <w:t xml:space="preserve"> </w:t>
      </w:r>
      <w:r>
        <w:t xml:space="preserve">message. There are </w:t>
      </w:r>
      <w:r>
        <w:rPr>
          <w:b/>
        </w:rPr>
        <w:t>three</w:t>
      </w:r>
      <w:r>
        <w:t xml:space="preserve"> possible commands:</w:t>
      </w:r>
    </w:p>
    <w:p w14:paraId="621EA1E5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"OutOfStock {gift}"</w:t>
      </w:r>
    </w:p>
    <w:p w14:paraId="4C35BF08" w14:textId="346D5CEF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Find </w:t>
      </w:r>
      <w:r>
        <w:rPr>
          <w:b/>
        </w:rPr>
        <w:t>the gifts</w:t>
      </w:r>
      <w:r>
        <w:t xml:space="preserve"> with </w:t>
      </w:r>
      <w:r>
        <w:rPr>
          <w:b/>
        </w:rPr>
        <w:t>this name</w:t>
      </w:r>
      <w:r>
        <w:t xml:space="preserve"> in your collection, </w:t>
      </w:r>
      <w:r>
        <w:rPr>
          <w:b/>
        </w:rPr>
        <w:t>if any</w:t>
      </w:r>
      <w:r>
        <w:t>, and change their values to "</w:t>
      </w:r>
      <w:r>
        <w:rPr>
          <w:b/>
        </w:rPr>
        <w:t>None</w:t>
      </w:r>
      <w:r>
        <w:t xml:space="preserve">". </w:t>
      </w:r>
      <w:r>
        <w:rPr>
          <w:b/>
        </w:rPr>
        <w:t xml:space="preserve"> </w:t>
      </w:r>
    </w:p>
    <w:p w14:paraId="44EE84E0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Required {gift} {index}</w:t>
      </w:r>
      <w:r>
        <w:rPr>
          <w:rFonts w:ascii="Consolas" w:hAnsi="Consolas"/>
        </w:rPr>
        <w:t>"</w:t>
      </w:r>
    </w:p>
    <w:p w14:paraId="0D6C5F98" w14:textId="41FA9DA6" w:rsidR="00992D59" w:rsidRDefault="0030104F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If the index is valid, r</w:t>
      </w:r>
      <w:r w:rsidR="00450B25">
        <w:rPr>
          <w:b/>
        </w:rPr>
        <w:t>eplace</w:t>
      </w:r>
      <w:r w:rsidR="00450B25">
        <w:t xml:space="preserve"> </w:t>
      </w:r>
      <w:r w:rsidRPr="0030104F">
        <w:rPr>
          <w:bCs/>
        </w:rPr>
        <w:t xml:space="preserve">the </w:t>
      </w:r>
      <w:r w:rsidRPr="0030104F">
        <w:rPr>
          <w:b/>
        </w:rPr>
        <w:t>gift</w:t>
      </w:r>
      <w:r w:rsidRPr="0030104F">
        <w:rPr>
          <w:bCs/>
        </w:rPr>
        <w:t xml:space="preserve"> on the </w:t>
      </w:r>
      <w:r w:rsidRPr="0030104F">
        <w:rPr>
          <w:b/>
        </w:rPr>
        <w:t>given index</w:t>
      </w:r>
      <w:r>
        <w:rPr>
          <w:b/>
        </w:rPr>
        <w:t xml:space="preserve"> </w:t>
      </w:r>
      <w:r w:rsidRPr="0030104F">
        <w:rPr>
          <w:bCs/>
        </w:rPr>
        <w:t xml:space="preserve">with the </w:t>
      </w:r>
      <w:r w:rsidRPr="0030104F">
        <w:rPr>
          <w:b/>
        </w:rPr>
        <w:t>given</w:t>
      </w:r>
      <w:r w:rsidRPr="0030104F">
        <w:rPr>
          <w:bCs/>
        </w:rPr>
        <w:t xml:space="preserve"> </w:t>
      </w:r>
      <w:r w:rsidRPr="0030104F">
        <w:rPr>
          <w:b/>
        </w:rPr>
        <w:t>gift</w:t>
      </w:r>
      <w:r w:rsidRPr="0030104F">
        <w:rPr>
          <w:bCs/>
        </w:rPr>
        <w:t>.</w:t>
      </w:r>
      <w:r w:rsidR="00450B25" w:rsidRPr="0030104F">
        <w:rPr>
          <w:lang w:val="bg-BG"/>
        </w:rPr>
        <w:t xml:space="preserve"> </w:t>
      </w:r>
    </w:p>
    <w:p w14:paraId="119BF202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JustInCase {gift}"</w:t>
      </w:r>
    </w:p>
    <w:p w14:paraId="269FFB83" w14:textId="77777777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Replace</w:t>
      </w:r>
      <w:r>
        <w:t xml:space="preserve"> the value of your </w:t>
      </w:r>
      <w:r>
        <w:rPr>
          <w:b/>
        </w:rPr>
        <w:t>last</w:t>
      </w:r>
      <w:r>
        <w:t xml:space="preserve"> gift </w:t>
      </w:r>
      <w:r>
        <w:rPr>
          <w:b/>
        </w:rPr>
        <w:t>with this</w:t>
      </w:r>
      <w:r>
        <w:t xml:space="preserve"> </w:t>
      </w:r>
      <w:r>
        <w:rPr>
          <w:b/>
        </w:rPr>
        <w:t>one</w:t>
      </w:r>
      <w:r>
        <w:t xml:space="preserve">. </w:t>
      </w:r>
    </w:p>
    <w:p w14:paraId="6280A0B0" w14:textId="77777777" w:rsidR="00992D59" w:rsidRDefault="00450B25">
      <w:pPr>
        <w:jc w:val="both"/>
        <w:rPr>
          <w:lang w:val="bg-BG"/>
        </w:rPr>
      </w:pPr>
      <w:r>
        <w:t xml:space="preserve">In the end, print the </w:t>
      </w:r>
      <w:r>
        <w:rPr>
          <w:b/>
        </w:rPr>
        <w:t>gifts</w:t>
      </w:r>
      <w:r>
        <w:t xml:space="preserve"> on a </w:t>
      </w:r>
      <w:r>
        <w:rPr>
          <w:b/>
        </w:rPr>
        <w:t>single</w:t>
      </w:r>
      <w:r>
        <w:t xml:space="preserve"> </w:t>
      </w:r>
      <w:r>
        <w:rPr>
          <w:b/>
        </w:rPr>
        <w:t>line</w:t>
      </w:r>
      <w:r>
        <w:t xml:space="preserve">, </w:t>
      </w:r>
      <w:r>
        <w:rPr>
          <w:b/>
        </w:rPr>
        <w:t>except the ones</w:t>
      </w:r>
      <w:r>
        <w:t xml:space="preserve"> with value </w:t>
      </w:r>
      <w:r>
        <w:rPr>
          <w:b/>
        </w:rPr>
        <w:t>"</w:t>
      </w:r>
      <w:r>
        <w:rPr>
          <w:rFonts w:ascii="Consolas" w:hAnsi="Consolas"/>
          <w:b/>
        </w:rPr>
        <w:t>None</w:t>
      </w:r>
      <w:r>
        <w:rPr>
          <w:b/>
        </w:rPr>
        <w:t xml:space="preserve">", </w:t>
      </w:r>
      <w:r>
        <w:t xml:space="preserve">separated by a </w:t>
      </w:r>
      <w:r>
        <w:rPr>
          <w:b/>
        </w:rPr>
        <w:t>single</w:t>
      </w:r>
      <w:r>
        <w:t xml:space="preserve"> </w:t>
      </w:r>
      <w:r>
        <w:rPr>
          <w:b/>
        </w:rPr>
        <w:t>space</w:t>
      </w:r>
      <w:r>
        <w:t xml:space="preserve"> in the following format:</w:t>
      </w:r>
    </w:p>
    <w:p w14:paraId="7BA16071" w14:textId="26991352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</w:t>
      </w:r>
      <w:r w:rsidR="00654A07"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… {gift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</w:rPr>
        <w:t>}"</w:t>
      </w:r>
    </w:p>
    <w:p w14:paraId="78FDCD74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3BBFC577" w14:textId="33A14584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 xml:space="preserve">, </w:t>
      </w:r>
      <w:r>
        <w:t xml:space="preserve"> you </w:t>
      </w:r>
      <w:r w:rsidR="00346263">
        <w:t>will</w:t>
      </w:r>
      <w:r>
        <w:t xml:space="preserve"> receive the </w:t>
      </w:r>
      <w:r>
        <w:rPr>
          <w:b/>
        </w:rPr>
        <w:t>names of the gifts</w:t>
      </w:r>
      <w:r>
        <w:t>, separated by a single space.</w:t>
      </w:r>
    </w:p>
    <w:p w14:paraId="4707367B" w14:textId="556DF4B2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 w:rsidR="00346263">
        <w:t>following</w:t>
      </w:r>
      <w:r>
        <w:t xml:space="preserve"> </w:t>
      </w:r>
      <w:r>
        <w:rPr>
          <w:b/>
        </w:rPr>
        <w:t>lines</w:t>
      </w:r>
      <w:r>
        <w:t xml:space="preserve">, until the </w:t>
      </w:r>
      <w:r w:rsidR="00346263" w:rsidRPr="00346263">
        <w:rPr>
          <w:rFonts w:ascii="Consolas" w:hAnsi="Consolas"/>
          <w:b/>
          <w:bCs/>
        </w:rPr>
        <w:t>"</w:t>
      </w:r>
      <w:r w:rsidR="00346263" w:rsidRPr="00346263">
        <w:rPr>
          <w:rFonts w:ascii="Consolas" w:hAnsi="Consolas"/>
          <w:b/>
        </w:rPr>
        <w:t>No Money</w:t>
      </w:r>
      <w:r w:rsidR="00346263" w:rsidRPr="00346263">
        <w:rPr>
          <w:rFonts w:ascii="Consolas" w:hAnsi="Consolas"/>
          <w:b/>
          <w:bCs/>
        </w:rPr>
        <w:t>"</w:t>
      </w:r>
      <w:r>
        <w:t xml:space="preserve"> command is received, you will be receiving commands.</w:t>
      </w:r>
    </w:p>
    <w:p w14:paraId="7AC1D4C3" w14:textId="77777777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790C3300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640D7212" w14:textId="77777777" w:rsidR="00992D59" w:rsidRDefault="00450B25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Print the gifts in the </w:t>
      </w:r>
      <w:r>
        <w:rPr>
          <w:b/>
        </w:rPr>
        <w:t>format</w:t>
      </w:r>
      <w:r>
        <w:t xml:space="preserve"> </w:t>
      </w:r>
      <w:r>
        <w:rPr>
          <w:b/>
        </w:rPr>
        <w:t>described</w:t>
      </w:r>
      <w:r>
        <w:t xml:space="preserve"> </w:t>
      </w:r>
      <w:r>
        <w:rPr>
          <w:b/>
        </w:rPr>
        <w:t>above</w:t>
      </w:r>
      <w:r>
        <w:t>.</w:t>
      </w:r>
    </w:p>
    <w:p w14:paraId="72DE0C1B" w14:textId="77777777" w:rsidR="00992D59" w:rsidRDefault="00450B25">
      <w:pPr>
        <w:pStyle w:val="Heading3"/>
        <w:rPr>
          <w:lang w:val="bg-BG"/>
        </w:rPr>
      </w:pPr>
      <w:r>
        <w:t xml:space="preserve">Examples 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5069"/>
        <w:gridCol w:w="5244"/>
      </w:tblGrid>
      <w:tr w:rsidR="00992D59" w14:paraId="5764AE4C" w14:textId="77777777">
        <w:trPr>
          <w:trHeight w:val="445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B835368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239054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0FDB1356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7F73E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Eggs StuffedAnimal Cozonac Sweets EasterBunny Eggs Clothes</w:t>
            </w:r>
          </w:p>
          <w:p w14:paraId="508E13A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OfStock Eggs</w:t>
            </w:r>
          </w:p>
          <w:p w14:paraId="7595948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Spoon 2</w:t>
            </w:r>
          </w:p>
          <w:p w14:paraId="066F36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JustInCase ChocolateEgg</w:t>
            </w:r>
          </w:p>
          <w:p w14:paraId="7379E0F2" w14:textId="77777777" w:rsidR="00992D59" w:rsidRDefault="00450B2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B79BA7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StuffedAnimal Spoon Sweets EasterBunny ChocolateEgg</w:t>
            </w:r>
          </w:p>
        </w:tc>
      </w:tr>
      <w:tr w:rsidR="00992D59" w14:paraId="1F924D0F" w14:textId="77777777">
        <w:trPr>
          <w:trHeight w:val="349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2819086" w14:textId="77777777" w:rsidR="00992D59" w:rsidRDefault="00450B2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b/>
              </w:rPr>
              <w:t>Comments</w:t>
            </w:r>
          </w:p>
        </w:tc>
      </w:tr>
      <w:tr w:rsidR="00992D59" w14:paraId="5044A44D" w14:textId="77777777">
        <w:trPr>
          <w:trHeight w:val="1987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2ECE6" w14:textId="454D9DAB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First, we receive the command "</w:t>
            </w:r>
            <w:r>
              <w:rPr>
                <w:rFonts w:ascii="Consolas" w:hAnsi="Consolas" w:cstheme="minorHAnsi"/>
                <w:b/>
              </w:rPr>
              <w:t>OutOfStock</w:t>
            </w:r>
            <w:r>
              <w:rPr>
                <w:rFonts w:cstheme="minorHAnsi"/>
              </w:rPr>
              <w:t>"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s of "</w:t>
            </w:r>
            <w:r>
              <w:rPr>
                <w:rFonts w:ascii="Consolas" w:hAnsi="Consolas" w:cstheme="minorHAnsi"/>
                <w:b/>
              </w:rPr>
              <w:t>Eggs</w:t>
            </w:r>
            <w:r>
              <w:rPr>
                <w:rFonts w:cstheme="minorHAnsi"/>
              </w:rPr>
              <w:t>" with "</w:t>
            </w:r>
            <w:r>
              <w:rPr>
                <w:rFonts w:ascii="Consolas" w:hAnsi="Consolas" w:cstheme="minorHAnsi"/>
                <w:b/>
              </w:rPr>
              <w:t>None</w:t>
            </w:r>
            <w:r>
              <w:rPr>
                <w:rFonts w:cstheme="minorHAnsi"/>
              </w:rPr>
              <w:t>". After this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he list should look like this: </w:t>
            </w:r>
          </w:p>
          <w:p w14:paraId="67671316" w14:textId="0A728F7C" w:rsidR="00992D59" w:rsidRDefault="00450B25">
            <w:pPr>
              <w:spacing w:after="0" w:line="240" w:lineRule="auto"/>
              <w:jc w:val="both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>None StuffedAnimal Cozonac Sweets EasterBunny None Clothes</w:t>
            </w:r>
          </w:p>
          <w:p w14:paraId="78542388" w14:textId="31A16ED2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ward, we receive the "</w:t>
            </w:r>
            <w:r>
              <w:rPr>
                <w:rFonts w:ascii="Consolas" w:hAnsi="Consolas" w:cstheme="minorHAnsi"/>
                <w:b/>
              </w:rPr>
              <w:t>Required</w:t>
            </w:r>
            <w:r>
              <w:rPr>
                <w:rFonts w:cstheme="minorHAnsi"/>
              </w:rPr>
              <w:t>"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 on the 2</w:t>
            </w:r>
            <w:r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index of our list with the value "</w:t>
            </w:r>
            <w:r>
              <w:rPr>
                <w:rFonts w:ascii="Consolas" w:hAnsi="Consolas" w:cstheme="minorHAnsi"/>
                <w:b/>
              </w:rPr>
              <w:t>Spoon</w:t>
            </w:r>
            <w:r>
              <w:rPr>
                <w:rFonts w:cstheme="minorHAnsi"/>
              </w:rPr>
              <w:t xml:space="preserve">". The list should </w:t>
            </w:r>
            <w:r w:rsidR="0030104F">
              <w:rPr>
                <w:rFonts w:cstheme="minorHAnsi"/>
              </w:rPr>
              <w:t>look</w:t>
            </w:r>
            <w:r>
              <w:rPr>
                <w:rFonts w:cstheme="minorHAnsi"/>
              </w:rPr>
              <w:t xml:space="preserve"> like this:  </w:t>
            </w:r>
          </w:p>
          <w:p w14:paraId="4EE411DD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>None StuffedAnimal Spoon Sweets EasterBunny None Clothes</w:t>
            </w:r>
          </w:p>
          <w:p w14:paraId="1E8E360F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, we receive the "</w:t>
            </w:r>
            <w:r>
              <w:rPr>
                <w:rFonts w:ascii="Consolas" w:hAnsi="Consolas" w:cstheme="minorHAnsi"/>
                <w:b/>
              </w:rPr>
              <w:t>JustInCase</w:t>
            </w:r>
            <w:r>
              <w:rPr>
                <w:rFonts w:cstheme="minorHAnsi"/>
              </w:rPr>
              <w:t>" command, which means we need to replace the last value in our list with "</w:t>
            </w:r>
            <w:r>
              <w:rPr>
                <w:rFonts w:ascii="Consolas" w:hAnsi="Consolas" w:cstheme="minorHAnsi"/>
                <w:b/>
              </w:rPr>
              <w:t>ChocolateEggs</w:t>
            </w:r>
            <w:r>
              <w:rPr>
                <w:rFonts w:cstheme="minorHAnsi"/>
              </w:rPr>
              <w:t>". The list should look like this:</w:t>
            </w:r>
          </w:p>
          <w:p w14:paraId="50BCB112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>None StuffedAnimal Spoon Sweets EasterBunny None ChocolateEggs</w:t>
            </w:r>
            <w:r>
              <w:rPr>
                <w:rFonts w:cstheme="minorHAnsi"/>
              </w:rPr>
              <w:t xml:space="preserve"> </w:t>
            </w:r>
          </w:p>
          <w:p w14:paraId="5CE062C7" w14:textId="77777777" w:rsidR="00346263" w:rsidRDefault="00450B25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n the end, we print all of the gifts, except the ones with values </w:t>
            </w:r>
            <w:r>
              <w:rPr>
                <w:rFonts w:cstheme="minorHAnsi"/>
                <w:b/>
              </w:rPr>
              <w:t>"</w:t>
            </w:r>
            <w:r>
              <w:rPr>
                <w:rFonts w:ascii="Consolas" w:hAnsi="Consolas" w:cstheme="minorHAnsi"/>
                <w:b/>
                <w:sz w:val="24"/>
              </w:rPr>
              <w:t>None</w:t>
            </w:r>
            <w:r>
              <w:rPr>
                <w:rFonts w:cstheme="minorHAnsi"/>
                <w:b/>
              </w:rPr>
              <w:t>"</w:t>
            </w:r>
            <w:r>
              <w:rPr>
                <w:rFonts w:cstheme="minorHAnsi"/>
              </w:rPr>
              <w:t xml:space="preserve">. </w:t>
            </w:r>
          </w:p>
          <w:p w14:paraId="514E9F5D" w14:textId="3BA7EB20" w:rsidR="00992D59" w:rsidRPr="00346263" w:rsidRDefault="00346263" w:rsidP="00346263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The final</w:t>
            </w:r>
            <w:r w:rsidR="00450B25">
              <w:rPr>
                <w:rFonts w:cstheme="minorHAnsi"/>
              </w:rPr>
              <w:t xml:space="preserve"> list:</w:t>
            </w:r>
            <w:r>
              <w:rPr>
                <w:rFonts w:cstheme="minorHAnsi"/>
              </w:rPr>
              <w:t xml:space="preserve"> </w:t>
            </w:r>
            <w:r w:rsidR="00450B25">
              <w:rPr>
                <w:rFonts w:ascii="Consolas" w:hAnsi="Consolas" w:cstheme="minorHAnsi"/>
                <w:b/>
              </w:rPr>
              <w:t>StuffedAnimal Spoon Sweets EasterBunny ChocolateEggs</w:t>
            </w:r>
            <w:r w:rsidR="00450B25">
              <w:rPr>
                <w:rFonts w:cstheme="minorHAnsi"/>
              </w:rPr>
              <w:t xml:space="preserve"> </w:t>
            </w:r>
          </w:p>
        </w:tc>
      </w:tr>
      <w:tr w:rsidR="00992D59" w14:paraId="21C3CBF3" w14:textId="77777777">
        <w:trPr>
          <w:trHeight w:val="422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45FFEED" w14:textId="77777777" w:rsidR="00992D59" w:rsidRDefault="00992D59">
            <w:pPr>
              <w:spacing w:after="0"/>
              <w:jc w:val="both"/>
              <w:rPr>
                <w:rFonts w:cstheme="minorHAnsi"/>
              </w:rPr>
            </w:pPr>
          </w:p>
        </w:tc>
      </w:tr>
      <w:tr w:rsidR="00992D59" w14:paraId="28254CAF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73FADF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weets Cozonac Clothes Flowers Wine Clothes Eggs Clothes</w:t>
            </w:r>
          </w:p>
          <w:p w14:paraId="4F6C35C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Paper 8</w:t>
            </w:r>
          </w:p>
          <w:p w14:paraId="0558A57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OfStock Clothes</w:t>
            </w:r>
          </w:p>
          <w:p w14:paraId="34D044E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Chocolate 2</w:t>
            </w:r>
          </w:p>
          <w:p w14:paraId="34EF619A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JustInCase Hat</w:t>
            </w:r>
          </w:p>
          <w:p w14:paraId="5E8020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OfStock Cable</w:t>
            </w:r>
          </w:p>
          <w:p w14:paraId="745B252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AE6353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Sweets Cozonac Chocolate Flowers Wine Eggs Hat</w:t>
            </w:r>
          </w:p>
        </w:tc>
      </w:tr>
    </w:tbl>
    <w:p w14:paraId="39FB8DC5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Seize the Fire</w:t>
      </w:r>
    </w:p>
    <w:p w14:paraId="027AA140" w14:textId="5BE93B94" w:rsidR="00992D59" w:rsidRDefault="00450B25">
      <w:pPr>
        <w:jc w:val="both"/>
        <w:rPr>
          <w:i/>
          <w:lang w:val="bg-BG"/>
        </w:rPr>
      </w:pPr>
      <w:r>
        <w:rPr>
          <w:i/>
        </w:rPr>
        <w:t>The group of adventurists ha</w:t>
      </w:r>
      <w:r w:rsidR="00346263">
        <w:rPr>
          <w:i/>
        </w:rPr>
        <w:t>s</w:t>
      </w:r>
      <w:r>
        <w:rPr>
          <w:i/>
        </w:rPr>
        <w:t xml:space="preserve"> gone on their first task. Now they </w:t>
      </w:r>
      <w:r w:rsidR="00654A07">
        <w:rPr>
          <w:i/>
        </w:rPr>
        <w:t>should</w:t>
      </w:r>
      <w:r>
        <w:rPr>
          <w:i/>
        </w:rPr>
        <w:t xml:space="preserve"> walk through fire - literally. They </w:t>
      </w:r>
      <w:r w:rsidR="00654A07">
        <w:rPr>
          <w:i/>
        </w:rPr>
        <w:t>should</w:t>
      </w:r>
      <w:r>
        <w:rPr>
          <w:i/>
        </w:rPr>
        <w:t xml:space="preserve"> use all the water they have left. Your task is to help them survive.</w:t>
      </w:r>
    </w:p>
    <w:p w14:paraId="3588D032" w14:textId="1D9F9015" w:rsidR="00992D59" w:rsidRDefault="00450B25">
      <w:pPr>
        <w:jc w:val="both"/>
        <w:rPr>
          <w:lang w:val="bg-BG"/>
        </w:rPr>
      </w:pPr>
      <w:r>
        <w:t>Create a program that calculates the water needed to put out a "fire cell", based on the given information about its "fire level" and how much it gets affected by water.</w:t>
      </w:r>
    </w:p>
    <w:p w14:paraId="5CA7CDA1" w14:textId="77777777" w:rsidR="00992D59" w:rsidRDefault="00450B25">
      <w:pPr>
        <w:jc w:val="both"/>
        <w:rPr>
          <w:lang w:val="bg-BG"/>
        </w:rPr>
      </w:pPr>
      <w:r>
        <w:t xml:space="preserve">First, you will be given </w:t>
      </w:r>
      <w:r>
        <w:rPr>
          <w:b/>
        </w:rPr>
        <w:t>the level of fire</w:t>
      </w:r>
      <w:r>
        <w:t xml:space="preserve"> inside the cell with the </w:t>
      </w:r>
      <w:r>
        <w:rPr>
          <w:b/>
        </w:rPr>
        <w:t>integer</w:t>
      </w:r>
      <w:r>
        <w:t xml:space="preserve"> </w:t>
      </w:r>
      <w:r>
        <w:rPr>
          <w:b/>
        </w:rPr>
        <w:t>value</w:t>
      </w:r>
      <w:r>
        <w:t xml:space="preserve"> of the </w:t>
      </w:r>
      <w:r>
        <w:rPr>
          <w:b/>
        </w:rPr>
        <w:t>cell</w:t>
      </w:r>
      <w:r>
        <w:t>, which represents the needed water to put out the fire.  They will be given in the following format:</w:t>
      </w:r>
    </w:p>
    <w:p w14:paraId="2C888490" w14:textId="29D5ADE2" w:rsidR="00992D59" w:rsidRPr="00402F4B" w:rsidRDefault="00450B25">
      <w:pPr>
        <w:jc w:val="both"/>
        <w:rPr>
          <w:rFonts w:ascii="Consolas" w:hAnsi="Consolas"/>
          <w:b/>
          <w:lang w:val="bg-BG"/>
        </w:rPr>
      </w:pPr>
      <w:r w:rsidRPr="00402F4B">
        <w:rPr>
          <w:rFonts w:ascii="Consolas" w:hAnsi="Consolas"/>
          <w:b/>
          <w:lang w:val="bg-BG"/>
        </w:rPr>
        <w:t>"{</w:t>
      </w:r>
      <w:r w:rsidRPr="00402F4B">
        <w:rPr>
          <w:rFonts w:ascii="Consolas" w:hAnsi="Consolas"/>
          <w:b/>
        </w:rPr>
        <w:t>typeOfFire</w:t>
      </w:r>
      <w:r w:rsidR="00402F4B">
        <w:rPr>
          <w:rFonts w:ascii="Consolas" w:hAnsi="Consolas"/>
          <w:b/>
          <w:lang w:val="bg-BG"/>
        </w:rPr>
        <w:t xml:space="preserve">} </w:t>
      </w:r>
      <w:r w:rsidRPr="00402F4B">
        <w:rPr>
          <w:rFonts w:ascii="Consolas" w:hAnsi="Consolas"/>
          <w:b/>
          <w:lang w:val="bg-BG"/>
        </w:rPr>
        <w:t>= {</w:t>
      </w:r>
      <w:r w:rsidRPr="00402F4B">
        <w:rPr>
          <w:rFonts w:ascii="Consolas" w:hAnsi="Consolas"/>
          <w:b/>
        </w:rPr>
        <w:t>valueOfCell</w:t>
      </w:r>
      <w:r w:rsidRPr="00402F4B">
        <w:rPr>
          <w:rFonts w:ascii="Consolas" w:hAnsi="Consolas"/>
          <w:b/>
          <w:lang w:val="bg-BG"/>
        </w:rPr>
        <w:t>}#{</w:t>
      </w:r>
      <w:r w:rsidRPr="00402F4B">
        <w:rPr>
          <w:rFonts w:ascii="Consolas" w:hAnsi="Consolas"/>
          <w:b/>
        </w:rPr>
        <w:t>typeOfFire</w:t>
      </w:r>
      <w:r w:rsidRPr="00402F4B">
        <w:rPr>
          <w:rFonts w:ascii="Consolas" w:hAnsi="Consolas"/>
          <w:b/>
          <w:lang w:val="bg-BG"/>
        </w:rPr>
        <w:t>} = {</w:t>
      </w:r>
      <w:r w:rsidRPr="00402F4B">
        <w:rPr>
          <w:rFonts w:ascii="Consolas" w:hAnsi="Consolas"/>
          <w:b/>
        </w:rPr>
        <w:t>valueOfCell</w:t>
      </w:r>
      <w:r w:rsidRPr="00402F4B">
        <w:rPr>
          <w:rFonts w:ascii="Consolas" w:hAnsi="Consolas"/>
          <w:b/>
          <w:lang w:val="bg-BG"/>
        </w:rPr>
        <w:t>}#</w:t>
      </w:r>
      <w:r w:rsidR="00346263" w:rsidRPr="00402F4B">
        <w:rPr>
          <w:rFonts w:ascii="Consolas" w:hAnsi="Consolas"/>
          <w:b/>
          <w:lang w:val="bg-BG"/>
        </w:rPr>
        <w:t xml:space="preserve"> … </w:t>
      </w:r>
      <w:r w:rsidRPr="00402F4B">
        <w:rPr>
          <w:rFonts w:ascii="Consolas" w:hAnsi="Consolas"/>
          <w:b/>
          <w:lang w:val="bg-BG"/>
        </w:rPr>
        <w:t>{</w:t>
      </w:r>
      <w:r w:rsidRPr="00402F4B">
        <w:rPr>
          <w:rFonts w:ascii="Consolas" w:hAnsi="Consolas"/>
          <w:b/>
        </w:rPr>
        <w:t>typeOfFire</w:t>
      </w:r>
      <w:r w:rsidR="00402F4B">
        <w:rPr>
          <w:rFonts w:ascii="Consolas" w:hAnsi="Consolas"/>
          <w:b/>
          <w:lang w:val="bg-BG"/>
        </w:rPr>
        <w:t xml:space="preserve">} = </w:t>
      </w:r>
      <w:r w:rsidRPr="00402F4B">
        <w:rPr>
          <w:rFonts w:ascii="Consolas" w:hAnsi="Consolas"/>
          <w:b/>
          <w:lang w:val="bg-BG"/>
        </w:rPr>
        <w:t>{</w:t>
      </w:r>
      <w:r w:rsidRPr="00402F4B">
        <w:rPr>
          <w:rFonts w:ascii="Consolas" w:hAnsi="Consolas"/>
          <w:b/>
        </w:rPr>
        <w:t>valueOfCell</w:t>
      </w:r>
      <w:r w:rsidRPr="00402F4B">
        <w:rPr>
          <w:rFonts w:ascii="Consolas" w:hAnsi="Consolas"/>
          <w:b/>
          <w:lang w:val="bg-BG"/>
        </w:rPr>
        <w:t>}</w:t>
      </w:r>
      <w:r w:rsidRPr="00402F4B">
        <w:rPr>
          <w:rFonts w:ascii="Consolas" w:hAnsi="Consolas"/>
          <w:lang w:val="bg-BG"/>
        </w:rPr>
        <w:t>"</w:t>
      </w:r>
    </w:p>
    <w:p w14:paraId="0C525172" w14:textId="3B3DAEA1" w:rsidR="00992D59" w:rsidRDefault="00450B25">
      <w:pPr>
        <w:jc w:val="both"/>
        <w:rPr>
          <w:lang w:val="bg-BG"/>
        </w:rPr>
      </w:pPr>
      <w:r>
        <w:lastRenderedPageBreak/>
        <w:t xml:space="preserve">Afterward you will receive the </w:t>
      </w:r>
      <w:r>
        <w:rPr>
          <w:b/>
        </w:rPr>
        <w:t>amount of water</w:t>
      </w:r>
      <w:r>
        <w:t xml:space="preserve"> you have for putting out the fires. There is a </w:t>
      </w:r>
      <w:r>
        <w:rPr>
          <w:b/>
        </w:rPr>
        <w:t>range</w:t>
      </w:r>
      <w:r>
        <w:t xml:space="preserve"> of fire for each </w:t>
      </w:r>
      <w:r w:rsidR="00346263">
        <w:t>fire type</w:t>
      </w:r>
      <w:r>
        <w:t>, and if a cell</w:t>
      </w:r>
      <w:r w:rsidR="00346263">
        <w:t>'</w:t>
      </w:r>
      <w:r>
        <w:t xml:space="preserve">s value is below or exceeds it, it is </w:t>
      </w:r>
      <w:r w:rsidR="00654A07">
        <w:t>invalid,</w:t>
      </w:r>
      <w:r>
        <w:t xml:space="preserve"> and you do</w:t>
      </w:r>
      <w:r w:rsidR="00654A07">
        <w:t xml:space="preserve"> not</w:t>
      </w:r>
      <w:r>
        <w:t xml:space="preserve"> need to put it out.</w:t>
      </w:r>
    </w:p>
    <w:tbl>
      <w:tblPr>
        <w:tblStyle w:val="TableGrid"/>
        <w:tblW w:w="6020" w:type="dxa"/>
        <w:jc w:val="center"/>
        <w:tblLook w:val="04A0" w:firstRow="1" w:lastRow="0" w:firstColumn="1" w:lastColumn="0" w:noHBand="0" w:noVBand="1"/>
      </w:tblPr>
      <w:tblGrid>
        <w:gridCol w:w="3011"/>
        <w:gridCol w:w="3009"/>
      </w:tblGrid>
      <w:tr w:rsidR="00992D59" w:rsidRPr="00251AEC" w14:paraId="4B22C125" w14:textId="77777777">
        <w:trPr>
          <w:trHeight w:val="323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0B40AE" w14:textId="77777777" w:rsidR="00992D59" w:rsidRPr="00251AEC" w:rsidRDefault="00450B25">
            <w:pPr>
              <w:spacing w:after="0" w:line="240" w:lineRule="auto"/>
              <w:jc w:val="both"/>
              <w:rPr>
                <w:b/>
              </w:rPr>
            </w:pPr>
            <w:r w:rsidRPr="00251AEC">
              <w:rPr>
                <w:b/>
              </w:rPr>
              <w:t>Type of Fire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BD2AE1" w14:textId="77777777" w:rsidR="00992D59" w:rsidRPr="00251AEC" w:rsidRDefault="00450B25">
            <w:pPr>
              <w:spacing w:after="0" w:line="240" w:lineRule="auto"/>
              <w:jc w:val="both"/>
              <w:rPr>
                <w:b/>
              </w:rPr>
            </w:pPr>
            <w:r w:rsidRPr="00251AEC">
              <w:rPr>
                <w:b/>
              </w:rPr>
              <w:t>Range</w:t>
            </w:r>
          </w:p>
        </w:tc>
      </w:tr>
      <w:tr w:rsidR="00992D59" w:rsidRPr="00251AEC" w14:paraId="2ACDEB9D" w14:textId="77777777">
        <w:trPr>
          <w:trHeight w:val="334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588641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High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232EF9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81 - 125</w:t>
            </w:r>
          </w:p>
        </w:tc>
      </w:tr>
      <w:tr w:rsidR="00992D59" w:rsidRPr="00251AEC" w14:paraId="64154BB3" w14:textId="77777777">
        <w:trPr>
          <w:trHeight w:val="323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D4A1C1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Medium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4E3A09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51 - 80</w:t>
            </w:r>
          </w:p>
        </w:tc>
      </w:tr>
      <w:tr w:rsidR="00992D59" w:rsidRPr="00251AEC" w14:paraId="50E506FD" w14:textId="77777777">
        <w:trPr>
          <w:trHeight w:val="334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060977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Low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A5E23D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1 - 50</w:t>
            </w:r>
          </w:p>
        </w:tc>
      </w:tr>
    </w:tbl>
    <w:p w14:paraId="7D4A0707" w14:textId="6CD93744" w:rsidR="00992D59" w:rsidRDefault="00450B25">
      <w:pPr>
        <w:jc w:val="both"/>
        <w:rPr>
          <w:lang w:val="bg-BG"/>
        </w:rPr>
      </w:pPr>
      <w:r>
        <w:t xml:space="preserve">If a cell is valid, you </w:t>
      </w:r>
      <w:r w:rsidR="00654A07">
        <w:t>should</w:t>
      </w:r>
      <w:r>
        <w:t xml:space="preserve"> put it out by reducing the water with its value. Putting out fire also takes </w:t>
      </w:r>
      <w:r w:rsidR="00654A07">
        <w:rPr>
          <w:b/>
        </w:rPr>
        <w:t>effort,</w:t>
      </w:r>
      <w:r>
        <w:t xml:space="preserve"> and you need to </w:t>
      </w:r>
      <w:r>
        <w:rPr>
          <w:b/>
        </w:rPr>
        <w:t>calculate it</w:t>
      </w:r>
      <w:r>
        <w:t xml:space="preserve">. Its value is equal to </w:t>
      </w:r>
      <w:r>
        <w:rPr>
          <w:b/>
        </w:rPr>
        <w:t>25% of the cell</w:t>
      </w:r>
      <w:r w:rsidR="00346263">
        <w:rPr>
          <w:b/>
        </w:rPr>
        <w:t>'</w:t>
      </w:r>
      <w:r>
        <w:rPr>
          <w:b/>
        </w:rPr>
        <w:t>s value</w:t>
      </w:r>
      <w:r>
        <w:t>. In the end</w:t>
      </w:r>
      <w:r w:rsidR="00346263">
        <w:t>,</w:t>
      </w:r>
      <w:r>
        <w:t xml:space="preserve"> you will have to print the </w:t>
      </w:r>
      <w:r>
        <w:rPr>
          <w:b/>
        </w:rPr>
        <w:t>total effort</w:t>
      </w:r>
      <w:r>
        <w:t xml:space="preserve">. Keep putting out cells until you run out of water. </w:t>
      </w:r>
      <w:r w:rsidR="00346263">
        <w:t xml:space="preserve">Skip it and try the next one </w:t>
      </w:r>
      <w:r w:rsidR="00346263" w:rsidRPr="00346263">
        <w:rPr>
          <w:b/>
          <w:bCs/>
        </w:rPr>
        <w:t>if you do not have enough water</w:t>
      </w:r>
      <w:r w:rsidR="00346263">
        <w:t xml:space="preserve"> to put out a given cell</w:t>
      </w:r>
      <w:r>
        <w:t xml:space="preserve">. In the end, </w:t>
      </w:r>
      <w:r>
        <w:rPr>
          <w:b/>
        </w:rPr>
        <w:t>print the cells you have put out</w:t>
      </w:r>
      <w:r>
        <w:t xml:space="preserve"> in the following format:</w:t>
      </w:r>
    </w:p>
    <w:p w14:paraId="1BFC7FB2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>"</w:t>
      </w:r>
      <w:r w:rsidRPr="00251AEC">
        <w:rPr>
          <w:rFonts w:ascii="Consolas" w:hAnsi="Consolas"/>
          <w:b/>
        </w:rPr>
        <w:t>Cells</w:t>
      </w:r>
      <w:r w:rsidRPr="00251AEC">
        <w:rPr>
          <w:rFonts w:ascii="Consolas" w:hAnsi="Consolas"/>
          <w:b/>
          <w:lang w:val="bg-BG"/>
        </w:rPr>
        <w:t>:</w:t>
      </w:r>
    </w:p>
    <w:p w14:paraId="40BB95B9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1}</w:t>
      </w:r>
    </w:p>
    <w:p w14:paraId="776BADAD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2}</w:t>
      </w:r>
    </w:p>
    <w:p w14:paraId="10E49DAB" w14:textId="6BE6D129" w:rsidR="00992D59" w:rsidRPr="0030104F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  <w:lang w:val="bg-BG"/>
        </w:rPr>
        <w:t xml:space="preserve"> </w:t>
      </w:r>
      <w:r w:rsidR="0030104F">
        <w:rPr>
          <w:rFonts w:ascii="Consolas" w:hAnsi="Consolas"/>
          <w:b/>
        </w:rPr>
        <w:t>…</w:t>
      </w:r>
    </w:p>
    <w:p w14:paraId="2D815E8C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N</w:t>
      </w:r>
      <w:r w:rsidRPr="00251AEC">
        <w:rPr>
          <w:rFonts w:ascii="Consolas" w:hAnsi="Consolas"/>
          <w:b/>
          <w:lang w:val="bg-BG"/>
        </w:rPr>
        <w:t>}"</w:t>
      </w:r>
    </w:p>
    <w:p w14:paraId="5714E7E4" w14:textId="36171192" w:rsidR="00992D59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</w:rPr>
        <w:t>"Effort: {effort}"</w:t>
      </w:r>
    </w:p>
    <w:p w14:paraId="5DA049CD" w14:textId="77777777" w:rsidR="00346263" w:rsidRDefault="00346263">
      <w:pPr>
        <w:jc w:val="both"/>
      </w:pPr>
      <w:r>
        <w:t xml:space="preserve">The effort should be formatted to the second decimal place. </w:t>
      </w:r>
    </w:p>
    <w:p w14:paraId="4659300E" w14:textId="77777777" w:rsidR="00346263" w:rsidRDefault="00450B25">
      <w:pPr>
        <w:jc w:val="both"/>
      </w:pPr>
      <w:r w:rsidRPr="00251AEC">
        <w:t xml:space="preserve">In the end, print the total fire you have put out from </w:t>
      </w:r>
      <w:r w:rsidR="0030104F" w:rsidRPr="00251AEC">
        <w:t>all</w:t>
      </w:r>
      <w:r w:rsidRPr="00251AEC">
        <w:t xml:space="preserve"> the cells in the following format: </w:t>
      </w:r>
    </w:p>
    <w:p w14:paraId="5810F729" w14:textId="693C38BA" w:rsidR="00992D59" w:rsidRPr="00251AEC" w:rsidRDefault="00450B25">
      <w:pPr>
        <w:jc w:val="both"/>
        <w:rPr>
          <w:rFonts w:ascii="Consolas" w:hAnsi="Consolas"/>
          <w:lang w:val="bg-BG"/>
        </w:rPr>
      </w:pPr>
      <w:r w:rsidRPr="00C143D7">
        <w:rPr>
          <w:rFonts w:ascii="Consolas" w:hAnsi="Consolas"/>
          <w:b/>
          <w:bCs/>
        </w:rPr>
        <w:t>"Total Fire: {total</w:t>
      </w:r>
      <w:r w:rsidR="00346263">
        <w:rPr>
          <w:rFonts w:ascii="Consolas" w:hAnsi="Consolas"/>
          <w:b/>
          <w:bCs/>
        </w:rPr>
        <w:t>_f</w:t>
      </w:r>
      <w:r w:rsidRPr="00C143D7">
        <w:rPr>
          <w:rFonts w:ascii="Consolas" w:hAnsi="Consolas"/>
          <w:b/>
          <w:bCs/>
        </w:rPr>
        <w:t>ire}"</w:t>
      </w:r>
    </w:p>
    <w:p w14:paraId="1DE6B7DD" w14:textId="77777777" w:rsidR="00992D59" w:rsidRDefault="00450B25">
      <w:pPr>
        <w:pStyle w:val="Heading3"/>
        <w:rPr>
          <w:sz w:val="36"/>
          <w:lang w:val="bg-BG"/>
        </w:rPr>
      </w:pPr>
      <w:r>
        <w:t>Input / Constraints</w:t>
      </w:r>
    </w:p>
    <w:p w14:paraId="37285634" w14:textId="33E85DC5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lang w:val="bg-BG"/>
        </w:rPr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>,</w:t>
      </w:r>
      <w:r>
        <w:rPr>
          <w:b/>
        </w:rPr>
        <w:t xml:space="preserve"> </w:t>
      </w:r>
      <w:r>
        <w:t xml:space="preserve">you </w:t>
      </w:r>
      <w:r w:rsidR="00346263">
        <w:t>will</w:t>
      </w:r>
      <w:r>
        <w:t xml:space="preserve"> receive the</w:t>
      </w:r>
      <w:r>
        <w:rPr>
          <w:b/>
        </w:rPr>
        <w:t xml:space="preserve"> fires with their cells </w:t>
      </w:r>
      <w:r>
        <w:t>in the format described above</w:t>
      </w:r>
      <w:r>
        <w:rPr>
          <w:b/>
        </w:rPr>
        <w:t xml:space="preserve"> – integer numbers in the range [1…500]</w:t>
      </w:r>
      <w:r w:rsidR="00402F4B">
        <w:rPr>
          <w:b/>
          <w:lang w:val="bg-BG"/>
        </w:rPr>
        <w:t>.</w:t>
      </w:r>
    </w:p>
    <w:p w14:paraId="217FD638" w14:textId="64A5CEDE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b/>
          <w:lang w:val="bg-BG"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</w:t>
      </w:r>
      <w:r w:rsidR="00346263">
        <w:t xml:space="preserve">will receive </w:t>
      </w:r>
      <w:r>
        <w:t xml:space="preserve">the </w:t>
      </w:r>
      <w:r>
        <w:rPr>
          <w:b/>
        </w:rPr>
        <w:t>water</w:t>
      </w:r>
      <w:r>
        <w:t xml:space="preserve"> – </w:t>
      </w:r>
      <w:r>
        <w:rPr>
          <w:b/>
        </w:rPr>
        <w:t xml:space="preserve">an integer number </w:t>
      </w:r>
      <w:r>
        <w:t xml:space="preserve">in the range </w:t>
      </w:r>
      <w:r>
        <w:rPr>
          <w:b/>
        </w:rPr>
        <w:t>[0….100000]</w:t>
      </w:r>
      <w:r w:rsidR="00402F4B">
        <w:rPr>
          <w:b/>
          <w:lang w:val="bg-BG"/>
        </w:rPr>
        <w:t>.</w:t>
      </w:r>
    </w:p>
    <w:p w14:paraId="4049E734" w14:textId="669565EC" w:rsidR="00992D59" w:rsidRDefault="00450B25">
      <w:pPr>
        <w:pStyle w:val="Heading3"/>
      </w:pPr>
      <w:r>
        <w:t>Output</w:t>
      </w:r>
    </w:p>
    <w:p w14:paraId="0C73EA9A" w14:textId="2A6088B2" w:rsidR="00346263" w:rsidRPr="00346263" w:rsidRDefault="00346263" w:rsidP="00346263">
      <w:r>
        <w:t>Print the output as described above.</w:t>
      </w:r>
    </w:p>
    <w:p w14:paraId="6B46EE4A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9990" w:type="dxa"/>
        <w:tblInd w:w="-5" w:type="dxa"/>
        <w:tblLook w:val="04A0" w:firstRow="1" w:lastRow="0" w:firstColumn="1" w:lastColumn="0" w:noHBand="0" w:noVBand="1"/>
      </w:tblPr>
      <w:tblGrid>
        <w:gridCol w:w="7959"/>
        <w:gridCol w:w="2031"/>
      </w:tblGrid>
      <w:tr w:rsidR="00992D59" w14:paraId="69E58B58" w14:textId="77777777">
        <w:trPr>
          <w:trHeight w:val="444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B308778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C9C05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5AD5226A" w14:textId="77777777">
        <w:trPr>
          <w:trHeight w:val="2340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FADD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89#Low = 28#Medium = 77#Low = 23</w:t>
            </w:r>
          </w:p>
          <w:p w14:paraId="285C3EFC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50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92063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0B8C63D0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89</w:t>
            </w:r>
          </w:p>
          <w:p w14:paraId="23DDE121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8</w:t>
            </w:r>
          </w:p>
          <w:p w14:paraId="12127C2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77</w:t>
            </w:r>
          </w:p>
          <w:p w14:paraId="6A32348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3</w:t>
            </w:r>
          </w:p>
          <w:p w14:paraId="231697CF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54.25</w:t>
            </w:r>
          </w:p>
          <w:p w14:paraId="34CA9579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217</w:t>
            </w:r>
          </w:p>
        </w:tc>
      </w:tr>
      <w:tr w:rsidR="00992D59" w14:paraId="443FCAD8" w14:textId="77777777">
        <w:trPr>
          <w:trHeight w:val="348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962615" w14:textId="77777777" w:rsidR="00992D59" w:rsidRDefault="00450B2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992D59" w14:paraId="1785FDEC" w14:textId="77777777" w:rsidTr="00402F4B">
        <w:trPr>
          <w:trHeight w:val="1262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5AACA" w14:textId="5468E2AA" w:rsidR="00992D59" w:rsidRDefault="00450B2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Cs w:val="20"/>
              </w:rPr>
              <w:lastRenderedPageBreak/>
              <w:t xml:space="preserve">After reading the output, we start </w:t>
            </w:r>
            <w:r>
              <w:rPr>
                <w:rFonts w:cstheme="minorHAnsi"/>
                <w:b/>
                <w:szCs w:val="20"/>
              </w:rPr>
              <w:t>checking</w:t>
            </w:r>
            <w:r>
              <w:rPr>
                <w:rFonts w:cstheme="minorHAnsi"/>
                <w:szCs w:val="20"/>
              </w:rPr>
              <w:t xml:space="preserve"> the </w:t>
            </w:r>
            <w:r>
              <w:rPr>
                <w:rFonts w:cstheme="minorHAnsi"/>
                <w:b/>
                <w:szCs w:val="20"/>
              </w:rPr>
              <w:t>level of the fire</w:t>
            </w:r>
            <w:r>
              <w:rPr>
                <w:rFonts w:cstheme="minorHAnsi"/>
                <w:szCs w:val="20"/>
              </w:rPr>
              <w:t xml:space="preserve"> and its validity. The first is valid, so we </w:t>
            </w:r>
            <w:r>
              <w:rPr>
                <w:rFonts w:cstheme="minorHAnsi"/>
                <w:b/>
                <w:szCs w:val="20"/>
              </w:rPr>
              <w:t>subtract the 89</w:t>
            </w:r>
            <w:r>
              <w:rPr>
                <w:rFonts w:cstheme="minorHAnsi"/>
                <w:szCs w:val="20"/>
              </w:rPr>
              <w:t xml:space="preserve"> from the amount of </w:t>
            </w:r>
            <w:r>
              <w:rPr>
                <w:rFonts w:cstheme="minorHAnsi"/>
                <w:b/>
                <w:szCs w:val="20"/>
              </w:rPr>
              <w:t>water</w:t>
            </w:r>
            <w:r>
              <w:rPr>
                <w:rFonts w:cstheme="minorHAnsi"/>
                <w:szCs w:val="20"/>
              </w:rPr>
              <w:t xml:space="preserve"> – 1250, and the water becomes 1161. We need to calculate the </w:t>
            </w:r>
            <w:r>
              <w:rPr>
                <w:rFonts w:cstheme="minorHAnsi"/>
                <w:b/>
                <w:szCs w:val="20"/>
              </w:rPr>
              <w:t>effort</w:t>
            </w:r>
            <w:r>
              <w:rPr>
                <w:rFonts w:cstheme="minorHAnsi"/>
                <w:szCs w:val="20"/>
              </w:rPr>
              <w:t xml:space="preserve">, which is </w:t>
            </w:r>
            <w:r>
              <w:rPr>
                <w:rFonts w:cstheme="minorHAnsi"/>
                <w:b/>
                <w:szCs w:val="20"/>
              </w:rPr>
              <w:t>25%</w:t>
            </w:r>
            <w:r>
              <w:rPr>
                <w:rFonts w:cstheme="minorHAnsi"/>
                <w:szCs w:val="20"/>
              </w:rPr>
              <w:t xml:space="preserve"> of 89. We will </w:t>
            </w:r>
            <w:r>
              <w:rPr>
                <w:rFonts w:cstheme="minorHAnsi"/>
                <w:b/>
                <w:szCs w:val="20"/>
              </w:rPr>
              <w:t>add 89 to the total fire</w:t>
            </w:r>
            <w:r>
              <w:rPr>
                <w:rFonts w:cstheme="minorHAnsi"/>
                <w:szCs w:val="20"/>
              </w:rPr>
              <w:t xml:space="preserve"> we have put out. In the end</w:t>
            </w:r>
            <w:r w:rsidR="00346263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the effort is 54.22 and the total fire: 217</w:t>
            </w:r>
          </w:p>
        </w:tc>
      </w:tr>
    </w:tbl>
    <w:tbl>
      <w:tblPr>
        <w:tblpPr w:leftFromText="141" w:rightFromText="141" w:bottomFromText="200" w:vertAnchor="text" w:horzAnchor="margin" w:tblpY="34"/>
        <w:tblW w:w="9985" w:type="dxa"/>
        <w:tblLook w:val="04A0" w:firstRow="1" w:lastRow="0" w:firstColumn="1" w:lastColumn="0" w:noHBand="0" w:noVBand="1"/>
      </w:tblPr>
      <w:tblGrid>
        <w:gridCol w:w="7959"/>
        <w:gridCol w:w="2026"/>
      </w:tblGrid>
      <w:tr w:rsidR="00992D59" w14:paraId="20E62760" w14:textId="77777777">
        <w:trPr>
          <w:trHeight w:val="188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A6B07DA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Input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718E3C0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992D59" w14:paraId="3696741B" w14:textId="77777777" w:rsidTr="00402F4B">
        <w:trPr>
          <w:trHeight w:val="2157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1538F" w14:textId="77777777" w:rsidR="00992D59" w:rsidRDefault="00450B25">
            <w:pPr>
              <w:spacing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150#Low = 55#Medium = 86#Low = 40#High = 110#Medium = 77</w:t>
            </w:r>
          </w:p>
          <w:p w14:paraId="546F6BF1" w14:textId="77777777" w:rsidR="00992D59" w:rsidRDefault="00450B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220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8CD1F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225FF3A2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40</w:t>
            </w:r>
          </w:p>
          <w:p w14:paraId="56124DD7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110</w:t>
            </w:r>
          </w:p>
          <w:p w14:paraId="17410F9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37.50</w:t>
            </w:r>
          </w:p>
          <w:p w14:paraId="35FFEF92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150</w:t>
            </w:r>
          </w:p>
        </w:tc>
      </w:tr>
    </w:tbl>
    <w:p w14:paraId="44F0EEE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Hello, France</w:t>
      </w:r>
    </w:p>
    <w:p w14:paraId="04462587" w14:textId="4C5719D8" w:rsidR="000657DB" w:rsidRDefault="000657DB" w:rsidP="000657DB">
      <w:pPr>
        <w:jc w:val="both"/>
      </w:pPr>
      <w:r>
        <w:t xml:space="preserve">You want to go to France by train, and the train ticket costs exactly </w:t>
      </w:r>
      <w:r w:rsidRPr="00766EA7">
        <w:rPr>
          <w:b/>
          <w:bCs/>
        </w:rPr>
        <w:t>150</w:t>
      </w:r>
      <w:r>
        <w:rPr>
          <w:b/>
        </w:rPr>
        <w:t>$</w:t>
      </w:r>
      <w:r>
        <w:t xml:space="preserve">. You do not have enough money, so you decide to </w:t>
      </w:r>
      <w:r w:rsidRPr="00766EA7">
        <w:rPr>
          <w:b/>
          <w:bCs/>
        </w:rPr>
        <w:t>buy some items</w:t>
      </w:r>
      <w:r>
        <w:t xml:space="preserve"> with your budget and then sell them at</w:t>
      </w:r>
      <w:r w:rsidRPr="00766EA7">
        <w:rPr>
          <w:b/>
          <w:bCs/>
        </w:rPr>
        <w:t xml:space="preserve"> a higher price</w:t>
      </w:r>
      <w:r>
        <w:rPr>
          <w:b/>
          <w:bCs/>
          <w:lang w:val="bg-BG"/>
        </w:rPr>
        <w:t xml:space="preserve"> – </w:t>
      </w:r>
      <w:r>
        <w:rPr>
          <w:b/>
          <w:bCs/>
        </w:rPr>
        <w:t xml:space="preserve">with a 40% </w:t>
      </w:r>
      <w:r w:rsidRPr="003456AF">
        <w:rPr>
          <w:b/>
          <w:bCs/>
        </w:rPr>
        <w:t>markup</w:t>
      </w:r>
      <w:r>
        <w:t>.</w:t>
      </w:r>
    </w:p>
    <w:p w14:paraId="121A6059" w14:textId="77777777" w:rsidR="000657DB" w:rsidRDefault="000657DB" w:rsidP="000657DB">
      <w:pPr>
        <w:jc w:val="both"/>
      </w:pPr>
      <w:r>
        <w:t xml:space="preserve">You will receive a </w:t>
      </w:r>
      <w:r>
        <w:rPr>
          <w:b/>
        </w:rPr>
        <w:t>collection of items</w:t>
      </w:r>
      <w:r>
        <w:t xml:space="preserve"> and a </w:t>
      </w:r>
      <w:r>
        <w:rPr>
          <w:b/>
        </w:rPr>
        <w:t>budget</w:t>
      </w:r>
      <w:r>
        <w:t xml:space="preserve"> in the following format:</w:t>
      </w:r>
    </w:p>
    <w:p w14:paraId="18EEE192" w14:textId="77777777" w:rsidR="000657DB" w:rsidRDefault="000657DB" w:rsidP="000657DB">
      <w:pPr>
        <w:pStyle w:val="Code"/>
      </w:pPr>
      <w:r>
        <w:t>{type-&gt;price|type-&gt;price|type-&gt;price……|type-&gt;price}</w:t>
      </w:r>
    </w:p>
    <w:p w14:paraId="1F504A19" w14:textId="77777777" w:rsidR="000657DB" w:rsidRDefault="000657DB" w:rsidP="000657DB">
      <w:pPr>
        <w:pStyle w:val="Code"/>
      </w:pPr>
      <w:r>
        <w:t>{budget}</w:t>
      </w:r>
    </w:p>
    <w:p w14:paraId="6637736D" w14:textId="50C827D7" w:rsidR="000657DB" w:rsidRDefault="000657DB" w:rsidP="000657DB">
      <w:pPr>
        <w:jc w:val="both"/>
      </w:pPr>
      <w:r>
        <w:rPr>
          <w:b/>
        </w:rPr>
        <w:t>The prices</w:t>
      </w:r>
      <w:r>
        <w:t xml:space="preserve"> for each of the types </w:t>
      </w:r>
      <w:r>
        <w:rPr>
          <w:b/>
        </w:rPr>
        <w:t>cannot</w:t>
      </w:r>
      <w:r>
        <w:t xml:space="preserve"> </w:t>
      </w:r>
      <w:r>
        <w:rPr>
          <w:b/>
        </w:rPr>
        <w:t>exceed</w:t>
      </w:r>
      <w:r>
        <w:t xml:space="preserve"> a specific </w:t>
      </w:r>
      <w:r>
        <w:rPr>
          <w:b/>
        </w:rPr>
        <w:t>price</w:t>
      </w:r>
      <w:r>
        <w:t>, which is given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85"/>
        <w:gridCol w:w="3485"/>
      </w:tblGrid>
      <w:tr w:rsidR="000657DB" w14:paraId="43FFAE02" w14:textId="77777777" w:rsidTr="002B02DE">
        <w:trPr>
          <w:jc w:val="center"/>
        </w:trPr>
        <w:tc>
          <w:tcPr>
            <w:tcW w:w="3485" w:type="dxa"/>
            <w:shd w:val="clear" w:color="auto" w:fill="D9D9D9" w:themeFill="background1" w:themeFillShade="D9"/>
            <w:hideMark/>
          </w:tcPr>
          <w:p w14:paraId="78540E56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Type</w:t>
            </w:r>
          </w:p>
        </w:tc>
        <w:tc>
          <w:tcPr>
            <w:tcW w:w="3485" w:type="dxa"/>
            <w:shd w:val="clear" w:color="auto" w:fill="D9D9D9" w:themeFill="background1" w:themeFillShade="D9"/>
            <w:hideMark/>
          </w:tcPr>
          <w:p w14:paraId="4BB6EF1B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Maximum Price</w:t>
            </w:r>
          </w:p>
        </w:tc>
      </w:tr>
      <w:tr w:rsidR="000657DB" w14:paraId="16EB0A0D" w14:textId="77777777" w:rsidTr="002B02DE">
        <w:trPr>
          <w:jc w:val="center"/>
        </w:trPr>
        <w:tc>
          <w:tcPr>
            <w:tcW w:w="3485" w:type="dxa"/>
            <w:hideMark/>
          </w:tcPr>
          <w:p w14:paraId="42C35C57" w14:textId="77777777" w:rsidR="000657DB" w:rsidRDefault="000657DB" w:rsidP="002B02DE">
            <w:pPr>
              <w:jc w:val="both"/>
            </w:pPr>
            <w:r>
              <w:t>Clothes</w:t>
            </w:r>
          </w:p>
        </w:tc>
        <w:tc>
          <w:tcPr>
            <w:tcW w:w="3485" w:type="dxa"/>
            <w:hideMark/>
          </w:tcPr>
          <w:p w14:paraId="5BBA58BC" w14:textId="77777777" w:rsidR="000657DB" w:rsidRDefault="000657DB" w:rsidP="002B02DE">
            <w:pPr>
              <w:jc w:val="both"/>
            </w:pPr>
            <w:r>
              <w:t>50.00</w:t>
            </w:r>
          </w:p>
        </w:tc>
      </w:tr>
      <w:tr w:rsidR="000657DB" w14:paraId="068E5A87" w14:textId="77777777" w:rsidTr="002B02DE">
        <w:trPr>
          <w:jc w:val="center"/>
        </w:trPr>
        <w:tc>
          <w:tcPr>
            <w:tcW w:w="3485" w:type="dxa"/>
            <w:hideMark/>
          </w:tcPr>
          <w:p w14:paraId="51ED61D3" w14:textId="77777777" w:rsidR="000657DB" w:rsidRDefault="000657DB" w:rsidP="002B02DE">
            <w:pPr>
              <w:jc w:val="both"/>
            </w:pPr>
            <w:r>
              <w:t>Shoes</w:t>
            </w:r>
          </w:p>
        </w:tc>
        <w:tc>
          <w:tcPr>
            <w:tcW w:w="3485" w:type="dxa"/>
            <w:hideMark/>
          </w:tcPr>
          <w:p w14:paraId="1ACEB1F9" w14:textId="77777777" w:rsidR="000657DB" w:rsidRDefault="000657DB" w:rsidP="002B02DE">
            <w:pPr>
              <w:jc w:val="both"/>
            </w:pPr>
            <w:r>
              <w:t>35.00</w:t>
            </w:r>
          </w:p>
        </w:tc>
      </w:tr>
      <w:tr w:rsidR="000657DB" w14:paraId="3554A239" w14:textId="77777777" w:rsidTr="002B02DE">
        <w:trPr>
          <w:jc w:val="center"/>
        </w:trPr>
        <w:tc>
          <w:tcPr>
            <w:tcW w:w="3485" w:type="dxa"/>
            <w:hideMark/>
          </w:tcPr>
          <w:p w14:paraId="1E33A1F2" w14:textId="77777777" w:rsidR="000657DB" w:rsidRDefault="000657DB" w:rsidP="002B02DE">
            <w:pPr>
              <w:jc w:val="both"/>
            </w:pPr>
            <w:r>
              <w:t>Accessories</w:t>
            </w:r>
          </w:p>
        </w:tc>
        <w:tc>
          <w:tcPr>
            <w:tcW w:w="3485" w:type="dxa"/>
            <w:hideMark/>
          </w:tcPr>
          <w:p w14:paraId="3DD87D88" w14:textId="77777777" w:rsidR="000657DB" w:rsidRDefault="000657DB" w:rsidP="002B02DE">
            <w:pPr>
              <w:jc w:val="both"/>
            </w:pPr>
            <w:r>
              <w:t>20.50</w:t>
            </w:r>
          </w:p>
        </w:tc>
      </w:tr>
    </w:tbl>
    <w:p w14:paraId="0AE03A0E" w14:textId="1940A01D" w:rsidR="000657DB" w:rsidRDefault="000657DB" w:rsidP="000657DB">
      <w:pPr>
        <w:jc w:val="both"/>
      </w:pPr>
      <w:r>
        <w:t xml:space="preserve">If a </w:t>
      </w:r>
      <w:r>
        <w:rPr>
          <w:b/>
        </w:rPr>
        <w:t>price</w:t>
      </w:r>
      <w:r>
        <w:t xml:space="preserve"> for a particular </w:t>
      </w:r>
      <w:r>
        <w:rPr>
          <w:b/>
        </w:rPr>
        <w:t>item</w:t>
      </w:r>
      <w:r>
        <w:t xml:space="preserve"> is </w:t>
      </w:r>
      <w:r>
        <w:rPr>
          <w:b/>
          <w:u w:val="single"/>
        </w:rPr>
        <w:t>higher than</w:t>
      </w:r>
      <w:r>
        <w:t xml:space="preserve"> the </w:t>
      </w:r>
      <w:r>
        <w:rPr>
          <w:b/>
          <w:u w:val="single"/>
        </w:rPr>
        <w:t>maximum</w:t>
      </w:r>
      <w:r>
        <w:t xml:space="preserve"> price, </w:t>
      </w:r>
      <w:r>
        <w:rPr>
          <w:b/>
          <w:u w:val="single"/>
        </w:rPr>
        <w:t>don't buy it</w:t>
      </w:r>
      <w:r>
        <w:t xml:space="preserve">. Every time you </w:t>
      </w:r>
      <w:r>
        <w:rPr>
          <w:b/>
        </w:rPr>
        <w:t>buy an item</w:t>
      </w:r>
      <w:r>
        <w:t xml:space="preserve">, you have to </w:t>
      </w:r>
      <w:r>
        <w:rPr>
          <w:b/>
        </w:rPr>
        <w:t>reduce the budget</w:t>
      </w:r>
      <w:r>
        <w:t xml:space="preserve"> with its price valu</w:t>
      </w:r>
      <w:r>
        <w:rPr>
          <w:b/>
        </w:rPr>
        <w:t>e</w:t>
      </w:r>
      <w:r>
        <w:t xml:space="preserve">. If you don't have enough money for it, you </w:t>
      </w:r>
      <w:r>
        <w:rPr>
          <w:b/>
          <w:u w:val="single"/>
        </w:rPr>
        <w:t>can't buy it</w:t>
      </w:r>
      <w:r>
        <w:t xml:space="preserve">. Buy </w:t>
      </w:r>
      <w:r>
        <w:rPr>
          <w:b/>
        </w:rPr>
        <w:t>as many</w:t>
      </w:r>
      <w:r>
        <w:t xml:space="preserve"> items </w:t>
      </w:r>
      <w:r>
        <w:rPr>
          <w:b/>
        </w:rPr>
        <w:t>as you can</w:t>
      </w:r>
      <w:r>
        <w:t>.</w:t>
      </w:r>
    </w:p>
    <w:p w14:paraId="571FDA4A" w14:textId="62099F14" w:rsidR="000657DB" w:rsidRDefault="000657DB" w:rsidP="000657DB">
      <w:pPr>
        <w:jc w:val="both"/>
        <w:rPr>
          <w:rStyle w:val="CodeChar"/>
        </w:rPr>
      </w:pPr>
      <w:r>
        <w:t xml:space="preserve">Next, you should </w:t>
      </w:r>
      <w:r>
        <w:rPr>
          <w:b/>
        </w:rPr>
        <w:t>increase</w:t>
      </w:r>
      <w:r>
        <w:t xml:space="preserve"> the price of </w:t>
      </w:r>
      <w:r>
        <w:rPr>
          <w:b/>
        </w:rPr>
        <w:t>each item you have successfully bought by 40%</w:t>
      </w:r>
      <w:r>
        <w:rPr>
          <w:bCs/>
        </w:rPr>
        <w:t xml:space="preserve"> and then </w:t>
      </w:r>
      <w:r w:rsidRPr="00820412">
        <w:rPr>
          <w:b/>
        </w:rPr>
        <w:t>sell it</w:t>
      </w:r>
      <w:r>
        <w:rPr>
          <w:bCs/>
        </w:rPr>
        <w:t>.</w:t>
      </w:r>
      <w:r>
        <w:t xml:space="preserve"> Calculate if the </w:t>
      </w:r>
      <w:r>
        <w:rPr>
          <w:b/>
          <w:bCs/>
        </w:rPr>
        <w:t>budget</w:t>
      </w:r>
      <w:r>
        <w:t xml:space="preserve"> </w:t>
      </w:r>
      <w:r w:rsidRPr="00820412">
        <w:rPr>
          <w:b/>
          <w:bCs/>
        </w:rPr>
        <w:t>after</w:t>
      </w:r>
      <w:r>
        <w:t xml:space="preserve"> </w:t>
      </w:r>
      <w:r w:rsidRPr="00820412">
        <w:rPr>
          <w:b/>
          <w:bCs/>
        </w:rPr>
        <w:t>selling all the items</w:t>
      </w:r>
      <w:r>
        <w:t xml:space="preserve"> is </w:t>
      </w:r>
      <w:r w:rsidRPr="00820412">
        <w:rPr>
          <w:b/>
          <w:bCs/>
        </w:rPr>
        <w:t>enough</w:t>
      </w:r>
      <w:r>
        <w:t xml:space="preserve"> for buying the train ticket.</w:t>
      </w:r>
    </w:p>
    <w:p w14:paraId="7C06335A" w14:textId="77777777" w:rsidR="000657DB" w:rsidRPr="00806C49" w:rsidRDefault="000657DB" w:rsidP="000657DB">
      <w:pPr>
        <w:pStyle w:val="Heading3"/>
      </w:pPr>
      <w:r w:rsidRPr="00806C49">
        <w:t>Input / Constraints</w:t>
      </w:r>
    </w:p>
    <w:p w14:paraId="14ED082C" w14:textId="2D6DF6F3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, </w:t>
      </w:r>
      <w:r>
        <w:t>you will receive the</w:t>
      </w:r>
      <w:r>
        <w:rPr>
          <w:b/>
        </w:rPr>
        <w:t xml:space="preserve"> items with their prices </w:t>
      </w:r>
      <w:r>
        <w:t>in the format described above</w:t>
      </w:r>
      <w:r>
        <w:rPr>
          <w:b/>
        </w:rPr>
        <w:t xml:space="preserve"> – real numbers in the range [0.00……1000.00]</w:t>
      </w:r>
    </w:p>
    <w:p w14:paraId="645F38DA" w14:textId="77777777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  <w:rPr>
          <w:b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are going to be given the </w:t>
      </w:r>
      <w:r>
        <w:rPr>
          <w:b/>
        </w:rPr>
        <w:t>budget</w:t>
      </w:r>
      <w:r>
        <w:t xml:space="preserve"> – </w:t>
      </w:r>
      <w:r>
        <w:rPr>
          <w:b/>
        </w:rPr>
        <w:t>a real number</w:t>
      </w:r>
      <w:r>
        <w:t xml:space="preserve"> in the range </w:t>
      </w:r>
      <w:r>
        <w:rPr>
          <w:b/>
        </w:rPr>
        <w:t>[0.0….1000.0]</w:t>
      </w:r>
    </w:p>
    <w:p w14:paraId="3414FE3B" w14:textId="77777777" w:rsidR="000657DB" w:rsidRPr="00806C49" w:rsidRDefault="000657DB" w:rsidP="000657DB">
      <w:pPr>
        <w:pStyle w:val="Heading3"/>
      </w:pPr>
      <w:r w:rsidRPr="00806C49">
        <w:t>Output</w:t>
      </w:r>
    </w:p>
    <w:p w14:paraId="2469DAA7" w14:textId="77777777" w:rsidR="000657DB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First, print the </w:t>
      </w:r>
      <w:r w:rsidRPr="00820412">
        <w:rPr>
          <w:rFonts w:cstheme="minorHAnsi"/>
          <w:b/>
          <w:bCs/>
          <w:color w:val="000000" w:themeColor="text1"/>
        </w:rPr>
        <w:t>list with the bought item’s new prices</w:t>
      </w:r>
      <w:r>
        <w:rPr>
          <w:rFonts w:cstheme="minorHAnsi"/>
          <w:color w:val="000000" w:themeColor="text1"/>
        </w:rPr>
        <w:t xml:space="preserve">, 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:</w:t>
      </w:r>
    </w:p>
    <w:p w14:paraId="0BF5FB82" w14:textId="16C47E8B" w:rsidR="000657DB" w:rsidRDefault="000657DB" w:rsidP="000657DB">
      <w:pPr>
        <w:pStyle w:val="Code"/>
        <w:ind w:firstLine="720"/>
      </w:pPr>
      <w:r>
        <w:t>"{price1} {price2} {price3} … {priceN}"</w:t>
      </w:r>
    </w:p>
    <w:p w14:paraId="76BE5E99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Second, </w:t>
      </w:r>
      <w:r w:rsidRPr="00820412">
        <w:rPr>
          <w:rFonts w:cstheme="minorHAnsi"/>
          <w:b/>
          <w:bCs/>
        </w:rPr>
        <w:t>print the profit</w:t>
      </w:r>
      <w:r>
        <w:rPr>
          <w:rFonts w:cstheme="minorHAnsi"/>
        </w:rPr>
        <w:t xml:space="preserve">, </w:t>
      </w:r>
      <w:r>
        <w:rPr>
          <w:rFonts w:cstheme="minorHAnsi"/>
          <w:color w:val="000000" w:themeColor="text1"/>
        </w:rPr>
        <w:t xml:space="preserve">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</w:t>
      </w:r>
      <w:r w:rsidRPr="00820412">
        <w:rPr>
          <w:rFonts w:cstheme="minorHAnsi"/>
        </w:rPr>
        <w:t>:</w:t>
      </w:r>
    </w:p>
    <w:p w14:paraId="00401284" w14:textId="77777777" w:rsidR="000657DB" w:rsidRPr="000657DB" w:rsidRDefault="000657DB" w:rsidP="000657DB">
      <w:pPr>
        <w:pStyle w:val="Code"/>
        <w:ind w:firstLine="720"/>
        <w:rPr>
          <w:b w:val="0"/>
        </w:rPr>
      </w:pPr>
      <w:r w:rsidRPr="000657DB">
        <w:rPr>
          <w:rStyle w:val="CodeChar"/>
          <w:b/>
        </w:rPr>
        <w:t>"Profit: {profit</w:t>
      </w:r>
      <w:r w:rsidRPr="000657DB">
        <w:rPr>
          <w:bCs/>
        </w:rPr>
        <w:t>}"</w:t>
      </w:r>
    </w:p>
    <w:p w14:paraId="3512FA0A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  <w:b/>
        </w:rPr>
      </w:pPr>
      <w:r>
        <w:rPr>
          <w:rFonts w:cstheme="minorHAnsi"/>
        </w:rPr>
        <w:t>Finally:</w:t>
      </w:r>
    </w:p>
    <w:p w14:paraId="340F324B" w14:textId="77777777" w:rsidR="000657DB" w:rsidRPr="00820412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>
        <w:rPr>
          <w:rFonts w:cstheme="minorHAnsi"/>
        </w:rPr>
        <w:t>If the budget is enough</w:t>
      </w:r>
      <w:r w:rsidRPr="00820412">
        <w:t xml:space="preserve"> </w:t>
      </w:r>
      <w:r>
        <w:t>for buying the train ticket</w:t>
      </w:r>
      <w:r>
        <w:rPr>
          <w:rFonts w:cstheme="minorHAnsi"/>
        </w:rPr>
        <w:t xml:space="preserve">, print: </w:t>
      </w:r>
      <w:r>
        <w:rPr>
          <w:rStyle w:val="CodeChar"/>
        </w:rPr>
        <w:t>"</w:t>
      </w:r>
      <w:bookmarkStart w:id="1" w:name="_Hlk80024331"/>
      <w:r>
        <w:rPr>
          <w:rStyle w:val="CodeChar"/>
        </w:rPr>
        <w:t>Hello, France!</w:t>
      </w:r>
      <w:bookmarkEnd w:id="1"/>
      <w:r>
        <w:rPr>
          <w:rStyle w:val="CodeChar"/>
        </w:rPr>
        <w:t>"</w:t>
      </w:r>
      <w:r>
        <w:rPr>
          <w:rFonts w:cstheme="minorHAnsi"/>
          <w:sz w:val="20"/>
        </w:rPr>
        <w:t xml:space="preserve"> </w:t>
      </w:r>
    </w:p>
    <w:p w14:paraId="4609353F" w14:textId="5D3CF659" w:rsidR="000657DB" w:rsidRPr="00402F4B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 w:rsidRPr="00402F4B">
        <w:rPr>
          <w:rFonts w:cstheme="minorHAnsi"/>
        </w:rPr>
        <w:t>Otherwise, print</w:t>
      </w:r>
      <w:r w:rsidR="00402F4B">
        <w:rPr>
          <w:rFonts w:cstheme="minorHAnsi"/>
          <w:lang w:val="bg-BG"/>
        </w:rPr>
        <w:t>:</w:t>
      </w:r>
      <w:r w:rsidRPr="00402F4B">
        <w:rPr>
          <w:rFonts w:cstheme="minorHAnsi"/>
        </w:rPr>
        <w:t xml:space="preserve"> </w:t>
      </w:r>
      <w:r w:rsidRPr="00402F4B">
        <w:rPr>
          <w:rStyle w:val="CodeChar"/>
        </w:rPr>
        <w:t>"</w:t>
      </w:r>
      <w:bookmarkStart w:id="2" w:name="_Hlk80024344"/>
      <w:r w:rsidRPr="00402F4B">
        <w:rPr>
          <w:rStyle w:val="CodeChar"/>
        </w:rPr>
        <w:t>Not enough money.</w:t>
      </w:r>
      <w:bookmarkEnd w:id="2"/>
      <w:r w:rsidRPr="00402F4B">
        <w:rPr>
          <w:rStyle w:val="CodeChar"/>
        </w:rPr>
        <w:t>"</w:t>
      </w:r>
    </w:p>
    <w:p w14:paraId="0DEC1D77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10620" w:type="dxa"/>
        <w:tblInd w:w="-5" w:type="dxa"/>
        <w:tblLook w:val="0000" w:firstRow="0" w:lastRow="0" w:firstColumn="0" w:lastColumn="0" w:noHBand="0" w:noVBand="0"/>
      </w:tblPr>
      <w:tblGrid>
        <w:gridCol w:w="3869"/>
        <w:gridCol w:w="2519"/>
        <w:gridCol w:w="4232"/>
      </w:tblGrid>
      <w:tr w:rsidR="00992D59" w14:paraId="40E1F267" w14:textId="77777777">
        <w:trPr>
          <w:trHeight w:val="444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330E1C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FB124A2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9D73A3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2D59" w14:paraId="278797F4" w14:textId="77777777">
        <w:trPr>
          <w:trHeight w:val="234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D34C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lothes-&gt;43.30|Shoes-&gt;25.25|Clothes-&gt;36.52|Clothes-&gt;20.90|Accessories-&gt;15.60</w:t>
            </w:r>
          </w:p>
          <w:p w14:paraId="767DBA0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57CB8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60.62 35.35 51.13</w:t>
            </w:r>
          </w:p>
          <w:p w14:paraId="53271005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Profit: 42.03</w:t>
            </w:r>
          </w:p>
          <w:p w14:paraId="1C9E68D5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Hello, France!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88521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We start subtracting the valid prices from the budget:</w:t>
            </w:r>
          </w:p>
          <w:p w14:paraId="2187FCF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b/>
                <w:lang w:val="bg-BG"/>
              </w:rPr>
            </w:pPr>
            <w:r>
              <w:rPr>
                <w:rFonts w:eastAsia="Calibri" w:cstheme="minorHAnsi"/>
              </w:rPr>
              <w:t xml:space="preserve">120 – 43.40 = </w:t>
            </w:r>
            <w:r>
              <w:rPr>
                <w:rFonts w:eastAsia="Calibri" w:cstheme="minorHAnsi"/>
                <w:b/>
              </w:rPr>
              <w:t>76.7.</w:t>
            </w:r>
          </w:p>
          <w:p w14:paraId="790119A6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76.7 – 25.25 = </w:t>
            </w:r>
            <w:r>
              <w:rPr>
                <w:rFonts w:eastAsia="Calibri" w:cstheme="minorHAnsi"/>
                <w:b/>
              </w:rPr>
              <w:t>51.45</w:t>
            </w:r>
          </w:p>
          <w:p w14:paraId="3A41E7C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51.45 – 36.52 = </w:t>
            </w:r>
            <w:r>
              <w:rPr>
                <w:rFonts w:eastAsia="Calibri" w:cstheme="minorHAnsi"/>
                <w:b/>
              </w:rPr>
              <w:t>14.93</w:t>
            </w:r>
          </w:p>
          <w:p w14:paraId="0D664592" w14:textId="67E4366E" w:rsidR="00992D59" w:rsidRDefault="00450B25">
            <w:pPr>
              <w:spacing w:line="360" w:lineRule="auto"/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14.93 is </w:t>
            </w:r>
            <w:r>
              <w:rPr>
                <w:rFonts w:eastAsia="Calibri" w:cstheme="minorHAnsi"/>
                <w:b/>
              </w:rPr>
              <w:t>less</w:t>
            </w:r>
            <w:r>
              <w:rPr>
                <w:rFonts w:eastAsia="Calibri" w:cstheme="minorHAnsi"/>
              </w:rPr>
              <w:t xml:space="preserve"> than </w:t>
            </w:r>
            <w:r>
              <w:rPr>
                <w:rFonts w:eastAsia="Calibri" w:cstheme="minorHAnsi"/>
                <w:b/>
              </w:rPr>
              <w:t>20.90</w:t>
            </w:r>
            <w:r>
              <w:rPr>
                <w:rFonts w:eastAsia="Calibri" w:cstheme="minorHAnsi"/>
              </w:rPr>
              <w:t xml:space="preserve"> and </w:t>
            </w:r>
            <w:r>
              <w:rPr>
                <w:rFonts w:eastAsia="Calibri" w:cstheme="minorHAnsi"/>
                <w:b/>
              </w:rPr>
              <w:t>15.60</w:t>
            </w:r>
            <w:r>
              <w:rPr>
                <w:rFonts w:eastAsia="Calibri" w:cstheme="minorHAnsi"/>
              </w:rPr>
              <w:t>, so we can</w:t>
            </w:r>
            <w:r w:rsidR="00346263">
              <w:rPr>
                <w:rFonts w:eastAsia="Calibri" w:cstheme="minorHAnsi"/>
              </w:rPr>
              <w:t>'</w:t>
            </w:r>
            <w:r>
              <w:rPr>
                <w:rFonts w:eastAsia="Calibri" w:cstheme="minorHAnsi"/>
              </w:rPr>
              <w:t xml:space="preserve">t buy either of the last two. We must increase </w:t>
            </w:r>
            <w:r>
              <w:rPr>
                <w:rFonts w:eastAsia="Calibri" w:cstheme="minorHAnsi"/>
                <w:b/>
              </w:rPr>
              <w:t>each price</w:t>
            </w:r>
            <w:r>
              <w:rPr>
                <w:rFonts w:eastAsia="Calibri" w:cstheme="minorHAnsi"/>
              </w:rPr>
              <w:t xml:space="preserve"> </w:t>
            </w:r>
            <w:r w:rsidR="000657DB">
              <w:rPr>
                <w:rFonts w:eastAsia="Calibri" w:cstheme="minorHAnsi"/>
              </w:rPr>
              <w:t>by</w:t>
            </w:r>
            <w:r>
              <w:rPr>
                <w:rFonts w:eastAsia="Calibri" w:cstheme="minorHAnsi"/>
              </w:rPr>
              <w:t xml:space="preserve"> 40%</w:t>
            </w:r>
            <w:r w:rsidR="000657DB">
              <w:rPr>
                <w:rFonts w:eastAsia="Calibri" w:cstheme="minorHAnsi"/>
              </w:rPr>
              <w:t>,</w:t>
            </w:r>
            <w:r>
              <w:rPr>
                <w:rFonts w:eastAsia="Calibri" w:cstheme="minorHAnsi"/>
              </w:rPr>
              <w:t xml:space="preserve"> and the new prices are </w:t>
            </w:r>
            <w:r>
              <w:rPr>
                <w:rFonts w:eastAsia="Calibri" w:cstheme="minorHAnsi"/>
                <w:b/>
              </w:rPr>
              <w:t>60.62 35.35 51.13.</w:t>
            </w:r>
            <w:r>
              <w:rPr>
                <w:rFonts w:eastAsia="Calibri" w:cstheme="minorHAnsi"/>
              </w:rPr>
              <w:t xml:space="preserve"> The profit is </w:t>
            </w:r>
            <w:r>
              <w:rPr>
                <w:rFonts w:eastAsia="Calibri" w:cstheme="minorHAnsi"/>
                <w:b/>
              </w:rPr>
              <w:t>42.03</w:t>
            </w:r>
            <w:r w:rsidR="000657DB" w:rsidRPr="000657DB">
              <w:rPr>
                <w:rFonts w:eastAsia="Calibri" w:cstheme="minorHAnsi"/>
                <w:bCs/>
              </w:rPr>
              <w:t>,</w:t>
            </w:r>
            <w:r w:rsidRPr="000657DB">
              <w:rPr>
                <w:rFonts w:eastAsia="Calibri" w:cstheme="minorHAnsi"/>
                <w:bCs/>
              </w:rPr>
              <w:t xml:space="preserve"> </w:t>
            </w:r>
            <w:r>
              <w:rPr>
                <w:rFonts w:eastAsia="Calibri" w:cstheme="minorHAnsi"/>
              </w:rPr>
              <w:t xml:space="preserve">and their new budget will be – what is left of the budget - </w:t>
            </w:r>
            <w:r>
              <w:rPr>
                <w:rFonts w:eastAsia="Calibri" w:cstheme="minorHAnsi"/>
                <w:b/>
              </w:rPr>
              <w:t xml:space="preserve">14.93 + {sum of all newPrices}. </w:t>
            </w:r>
            <w:r>
              <w:rPr>
                <w:rFonts w:eastAsia="Calibri" w:cstheme="minorHAnsi"/>
              </w:rPr>
              <w:t>It is enough, so we print:</w:t>
            </w:r>
            <w:r>
              <w:rPr>
                <w:rFonts w:eastAsia="Calibri" w:cstheme="minorHAnsi"/>
                <w:b/>
              </w:rPr>
              <w:t xml:space="preserve"> Hello, France!</w:t>
            </w:r>
          </w:p>
        </w:tc>
      </w:tr>
      <w:tr w:rsidR="00992D59" w14:paraId="0B36C309" w14:textId="77777777" w:rsidTr="00402F4B">
        <w:trPr>
          <w:trHeight w:val="177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DD4209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hoes-&gt;41.20|Clothes-&gt;20.30|Accessories-&gt;40|Shoes-&gt;15.60|Shoes-&gt;33.30|Clothes-&gt;48.60</w:t>
            </w:r>
          </w:p>
          <w:p w14:paraId="1E3B174F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9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9E27A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28.42 21.84 46.62</w:t>
            </w:r>
          </w:p>
          <w:p w14:paraId="1C7245AD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Profit: 27.68</w:t>
            </w:r>
          </w:p>
          <w:p w14:paraId="66E7D224" w14:textId="6E24ECF8" w:rsidR="00992D59" w:rsidRPr="000657DB" w:rsidRDefault="000657DB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Not enough money</w:t>
            </w:r>
            <w:r w:rsidR="00450B25" w:rsidRPr="000657DB">
              <w:rPr>
                <w:rFonts w:ascii="Consolas" w:hAnsi="Consolas"/>
              </w:rPr>
              <w:t>.</w:t>
            </w:r>
          </w:p>
          <w:p w14:paraId="6675962D" w14:textId="77777777" w:rsidR="00992D59" w:rsidRPr="000657DB" w:rsidRDefault="00992D59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F3A27" w14:textId="77777777" w:rsidR="00992D59" w:rsidRDefault="00992D59">
            <w:pPr>
              <w:spacing w:line="360" w:lineRule="auto"/>
              <w:jc w:val="both"/>
              <w:rPr>
                <w:rFonts w:eastAsia="Calibri" w:cstheme="minorHAnsi"/>
              </w:rPr>
            </w:pPr>
          </w:p>
        </w:tc>
      </w:tr>
    </w:tbl>
    <w:p w14:paraId="4EE4F41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Bread Factory</w:t>
      </w:r>
    </w:p>
    <w:p w14:paraId="40748BDE" w14:textId="77777777" w:rsidR="00992D59" w:rsidRDefault="00450B25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baker, you are baking the bread out of the bakery. </w:t>
      </w:r>
    </w:p>
    <w:p w14:paraId="52268D01" w14:textId="458F0D62" w:rsidR="00992D59" w:rsidRDefault="00450B25">
      <w:pPr>
        <w:spacing w:line="360" w:lineRule="auto"/>
        <w:jc w:val="both"/>
        <w:rPr>
          <w:lang w:val="bg-BG"/>
        </w:rPr>
      </w:pPr>
      <w:r>
        <w:t xml:space="preserve">You have </w:t>
      </w:r>
      <w:r>
        <w:rPr>
          <w:b/>
        </w:rPr>
        <w:t>initial energy 100 and initial coins 100</w:t>
      </w:r>
      <w:r>
        <w:t xml:space="preserve">. You will be given </w:t>
      </w:r>
      <w:r>
        <w:rPr>
          <w:b/>
        </w:rPr>
        <w:t>a string representing the working day events</w:t>
      </w:r>
      <w:r>
        <w:t xml:space="preserve">. Each event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</w:t>
      </w:r>
      <w:r w:rsidR="000657DB">
        <w:rPr>
          <w:rFonts w:ascii="Consolas" w:hAnsi="Consolas"/>
          <w:b/>
        </w:rPr>
        <w:t>event1|event2| … eventN</w:t>
      </w:r>
      <w:r>
        <w:rPr>
          <w:rFonts w:ascii="Consolas" w:hAnsi="Consolas"/>
          <w:b/>
        </w:rPr>
        <w:t>"</w:t>
      </w:r>
    </w:p>
    <w:p w14:paraId="2BFC3289" w14:textId="3227E0B1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</w:t>
      </w:r>
      <w:r>
        <w:t xml:space="preserve"> </w:t>
      </w:r>
      <w:r w:rsidRPr="000657DB">
        <w:rPr>
          <w:b/>
          <w:bCs/>
        </w:rPr>
        <w:t>name</w:t>
      </w:r>
      <w:r>
        <w:t xml:space="preserve"> </w:t>
      </w:r>
      <w:r w:rsidRPr="000657DB">
        <w:rPr>
          <w:b/>
          <w:bCs/>
        </w:rPr>
        <w:t>or</w:t>
      </w:r>
      <w:r>
        <w:t xml:space="preserve"> </w:t>
      </w:r>
      <w:r w:rsidR="000657DB">
        <w:t xml:space="preserve">an </w:t>
      </w:r>
      <w:r w:rsidR="000657DB" w:rsidRPr="000657DB">
        <w:rPr>
          <w:b/>
          <w:bCs/>
        </w:rPr>
        <w:t>ingredient</w:t>
      </w:r>
      <w:r>
        <w:t xml:space="preserve"> </w:t>
      </w:r>
      <w:r w:rsidRPr="000657DB">
        <w:rPr>
          <w:b/>
          <w:bCs/>
        </w:rPr>
        <w:t>and</w:t>
      </w:r>
      <w:r>
        <w:t xml:space="preserve"> </w:t>
      </w:r>
      <w:r w:rsidRPr="000657DB">
        <w:rPr>
          <w:b/>
          <w:bCs/>
        </w:rPr>
        <w:t>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</w:t>
      </w:r>
      <w:r>
        <w:t>(</w:t>
      </w:r>
      <w:r>
        <w:rPr>
          <w:rFonts w:ascii="Consolas" w:hAnsi="Consolas"/>
          <w:b/>
        </w:rPr>
        <w:t>"{event/ingredient}-{number}"</w:t>
      </w:r>
      <w:r>
        <w:t>)</w:t>
      </w:r>
    </w:p>
    <w:p w14:paraId="4A5AEAA8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rest</w:t>
      </w:r>
      <w:r>
        <w:rPr>
          <w:b/>
        </w:rPr>
        <w:t>":</w:t>
      </w:r>
    </w:p>
    <w:p w14:paraId="49DF3F45" w14:textId="6AB8CCE7" w:rsidR="0030104F" w:rsidRPr="0030104F" w:rsidRDefault="0030104F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lastRenderedPageBreak/>
        <w:t>Y</w:t>
      </w:r>
      <w:r w:rsidR="00450B25">
        <w:t xml:space="preserve">ou gain energy </w:t>
      </w:r>
      <w:r>
        <w:t>(</w:t>
      </w:r>
      <w:r w:rsidR="00450B25">
        <w:t>the number in the second part</w:t>
      </w:r>
      <w:r>
        <w:t>)</w:t>
      </w:r>
      <w:r w:rsidR="00450B25">
        <w:t xml:space="preserve">. </w:t>
      </w:r>
      <w:r w:rsidR="000657DB" w:rsidRPr="000657DB">
        <w:rPr>
          <w:b/>
          <w:bCs/>
        </w:rPr>
        <w:t>Note:</w:t>
      </w:r>
      <w:r w:rsidR="00450B25">
        <w:t xml:space="preserve"> your energy </w:t>
      </w:r>
      <w:r w:rsidR="00450B25">
        <w:rPr>
          <w:b/>
        </w:rPr>
        <w:t>cannot exceed</w:t>
      </w:r>
      <w:r w:rsidR="00450B25">
        <w:t xml:space="preserve"> your </w:t>
      </w:r>
      <w:r w:rsidR="00450B25">
        <w:rPr>
          <w:b/>
        </w:rPr>
        <w:t>initial energy (100)</w:t>
      </w:r>
      <w:r w:rsidR="00450B25">
        <w:t xml:space="preserve">. Print: </w:t>
      </w:r>
      <w:r w:rsidR="00450B25">
        <w:rPr>
          <w:rFonts w:ascii="Consolas" w:hAnsi="Consolas"/>
          <w:b/>
        </w:rPr>
        <w:t>"You gained {</w:t>
      </w:r>
      <w:r>
        <w:rPr>
          <w:rFonts w:ascii="Consolas" w:hAnsi="Consolas"/>
          <w:b/>
        </w:rPr>
        <w:t>gained_energy</w:t>
      </w:r>
      <w:r w:rsidR="00450B25">
        <w:rPr>
          <w:rFonts w:ascii="Consolas" w:hAnsi="Consolas"/>
          <w:b/>
        </w:rPr>
        <w:t>} energy."</w:t>
      </w:r>
      <w:r w:rsidR="00450B25">
        <w:t xml:space="preserve">. </w:t>
      </w:r>
    </w:p>
    <w:p w14:paraId="706A0A6E" w14:textId="374BB779" w:rsidR="00992D59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After that, print your current energy: </w:t>
      </w:r>
      <w:r w:rsidRPr="0030104F">
        <w:rPr>
          <w:rFonts w:ascii="Consolas" w:hAnsi="Consolas"/>
          <w:b/>
        </w:rPr>
        <w:t>"Current energy: {</w:t>
      </w:r>
      <w:r w:rsidR="0030104F">
        <w:rPr>
          <w:rFonts w:ascii="Consolas" w:hAnsi="Consolas"/>
          <w:b/>
        </w:rPr>
        <w:t>current_energy</w:t>
      </w:r>
      <w:r w:rsidRPr="0030104F">
        <w:rPr>
          <w:rFonts w:ascii="Consolas" w:hAnsi="Consolas"/>
          <w:b/>
        </w:rPr>
        <w:t>}."</w:t>
      </w:r>
      <w:r>
        <w:t>.</w:t>
      </w:r>
    </w:p>
    <w:p w14:paraId="647C2CF9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order</w:t>
      </w:r>
      <w:r>
        <w:rPr>
          <w:b/>
        </w:rPr>
        <w:t>"</w:t>
      </w:r>
      <w:r>
        <w:t xml:space="preserve">: </w:t>
      </w:r>
    </w:p>
    <w:p w14:paraId="2753CA40" w14:textId="77777777" w:rsidR="0030104F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ou've earned some coins</w:t>
      </w:r>
      <w:r w:rsidR="0030104F">
        <w:t xml:space="preserve"> (</w:t>
      </w:r>
      <w:r>
        <w:t>the number in the second part</w:t>
      </w:r>
      <w:r w:rsidR="0030104F">
        <w:t>)</w:t>
      </w:r>
      <w:r>
        <w:t xml:space="preserve">. </w:t>
      </w:r>
    </w:p>
    <w:p w14:paraId="2F1F1792" w14:textId="7A102E3C" w:rsidR="00992D59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Each time you get an order, your </w:t>
      </w:r>
      <w:r>
        <w:rPr>
          <w:b/>
        </w:rPr>
        <w:t xml:space="preserve">energy decreases </w:t>
      </w:r>
      <w:r w:rsidR="000657DB">
        <w:rPr>
          <w:b/>
        </w:rPr>
        <w:t>by</w:t>
      </w:r>
      <w:r>
        <w:rPr>
          <w:b/>
        </w:rPr>
        <w:t xml:space="preserve"> 30 points.</w:t>
      </w:r>
    </w:p>
    <w:p w14:paraId="56D80E62" w14:textId="59CA9CB2" w:rsidR="00992D59" w:rsidRDefault="00450B25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 xml:space="preserve">If you have </w:t>
      </w:r>
      <w:r w:rsidR="000657DB">
        <w:t xml:space="preserve">the </w:t>
      </w:r>
      <w:r>
        <w:t xml:space="preserve">energy to complete the order, print: </w:t>
      </w:r>
      <w:r>
        <w:rPr>
          <w:rFonts w:ascii="Consolas" w:hAnsi="Consolas"/>
          <w:b/>
        </w:rPr>
        <w:t>"You earned {</w:t>
      </w:r>
      <w:r w:rsidR="0030104F">
        <w:rPr>
          <w:rFonts w:ascii="Consolas" w:hAnsi="Consolas"/>
          <w:b/>
        </w:rPr>
        <w:t>earned</w:t>
      </w:r>
      <w:r>
        <w:rPr>
          <w:rFonts w:ascii="Consolas" w:hAnsi="Consolas"/>
          <w:b/>
        </w:rPr>
        <w:t>} coins."</w:t>
      </w:r>
      <w:r>
        <w:t>.</w:t>
      </w:r>
    </w:p>
    <w:p w14:paraId="39ACB758" w14:textId="71A4BA4A" w:rsidR="00992D59" w:rsidRDefault="002E3258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</w:t>
      </w:r>
      <w:r w:rsidR="00450B25">
        <w:rPr>
          <w:b/>
        </w:rPr>
        <w:t xml:space="preserve">skip </w:t>
      </w:r>
      <w:r>
        <w:rPr>
          <w:b/>
        </w:rPr>
        <w:t>the order</w:t>
      </w:r>
      <w:r w:rsidR="00450B25">
        <w:t xml:space="preserve"> and </w:t>
      </w:r>
      <w:r w:rsidR="00450B25">
        <w:rPr>
          <w:b/>
        </w:rPr>
        <w:t>gain 50 energy points</w:t>
      </w:r>
      <w:r w:rsidR="00450B25">
        <w:t xml:space="preserve">. Print: </w:t>
      </w:r>
      <w:r w:rsidR="00450B25">
        <w:rPr>
          <w:rStyle w:val="CodeChar"/>
        </w:rPr>
        <w:t>"You had to rest!"</w:t>
      </w:r>
      <w:r w:rsidR="00450B25">
        <w:t>.</w:t>
      </w:r>
    </w:p>
    <w:p w14:paraId="32027A78" w14:textId="0515F9A1" w:rsidR="00992D59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n </w:t>
      </w:r>
      <w:r w:rsidRPr="000657DB">
        <w:rPr>
          <w:b/>
          <w:bCs/>
        </w:rPr>
        <w:t>any other case</w:t>
      </w:r>
      <w:r w:rsidR="000657DB">
        <w:t>,</w:t>
      </w:r>
      <w:r>
        <w:t xml:space="preserve"> you </w:t>
      </w:r>
      <w:r w:rsidR="000657DB">
        <w:t>have</w:t>
      </w:r>
      <w:r>
        <w:t xml:space="preserve"> an </w:t>
      </w:r>
      <w:r w:rsidRPr="000657DB">
        <w:rPr>
          <w:b/>
          <w:bCs/>
        </w:rPr>
        <w:t>ingredient</w:t>
      </w:r>
      <w:r>
        <w:t xml:space="preserve"> you </w:t>
      </w:r>
      <w:r w:rsidR="0030104F">
        <w:t>should</w:t>
      </w:r>
      <w:r>
        <w:t xml:space="preserve"> buy. </w:t>
      </w:r>
      <w:r w:rsidR="0030104F">
        <w:t>The second part of the event</w:t>
      </w:r>
      <w:r>
        <w:t xml:space="preserve"> contains the </w:t>
      </w:r>
      <w:r w:rsidRPr="000657DB">
        <w:rPr>
          <w:b/>
          <w:bCs/>
        </w:rPr>
        <w:t>coins</w:t>
      </w:r>
      <w:r>
        <w:t xml:space="preserve"> you </w:t>
      </w:r>
      <w:r w:rsidR="0030104F">
        <w:t>should</w:t>
      </w:r>
      <w:r>
        <w:t xml:space="preserve"> spen</w:t>
      </w:r>
      <w:r w:rsidR="0030104F">
        <w:t>d</w:t>
      </w:r>
      <w:r>
        <w:t xml:space="preserve">. </w:t>
      </w:r>
    </w:p>
    <w:p w14:paraId="51A30E14" w14:textId="49FF6ED9" w:rsidR="000657DB" w:rsidRPr="000657DB" w:rsidRDefault="00450B25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If</w:t>
      </w:r>
      <w:r w:rsidR="000657DB">
        <w:t xml:space="preserve"> you </w:t>
      </w:r>
      <w:r w:rsidR="000657DB" w:rsidRPr="000657DB">
        <w:rPr>
          <w:b/>
          <w:bCs/>
        </w:rPr>
        <w:t>have enough money</w:t>
      </w:r>
      <w:r w:rsidR="000657DB" w:rsidRPr="000657DB">
        <w:rPr>
          <w:bCs/>
        </w:rPr>
        <w:t>,</w:t>
      </w:r>
      <w:r>
        <w:t xml:space="preserve"> you</w:t>
      </w:r>
      <w:r w:rsidR="000657DB">
        <w:t xml:space="preserve"> should buy</w:t>
      </w:r>
      <w:r>
        <w:t xml:space="preserve"> the ingredient and print</w:t>
      </w:r>
      <w:r w:rsidR="000657DB">
        <w:t>:</w:t>
      </w:r>
    </w:p>
    <w:p w14:paraId="24211CB8" w14:textId="2A45C4FE" w:rsidR="00992D59" w:rsidRDefault="00450B25" w:rsidP="000657DB">
      <w:pPr>
        <w:pStyle w:val="ListParagraph"/>
        <w:spacing w:line="360" w:lineRule="auto"/>
        <w:ind w:left="1440"/>
        <w:jc w:val="both"/>
        <w:rPr>
          <w:lang w:val="bg-BG"/>
        </w:rPr>
      </w:pPr>
      <w:r>
        <w:rPr>
          <w:rStyle w:val="CodeChar"/>
        </w:rPr>
        <w:t>"You bought {ingredient}."</w:t>
      </w:r>
    </w:p>
    <w:p w14:paraId="2557917E" w14:textId="3EA1FB59" w:rsidR="00992D59" w:rsidRDefault="000657DB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print </w:t>
      </w:r>
      <w:r w:rsidR="00450B25">
        <w:rPr>
          <w:rFonts w:ascii="Consolas" w:hAnsi="Consolas"/>
          <w:b/>
        </w:rPr>
        <w:t>"Closed! Cannot afford {ingredient}."</w:t>
      </w:r>
      <w:r w:rsidR="00450B25">
        <w:t xml:space="preserve"> and your bakery rush is over. </w:t>
      </w:r>
    </w:p>
    <w:p w14:paraId="2B754FAA" w14:textId="4DA684C2" w:rsidR="00992D59" w:rsidRDefault="00450B25">
      <w:pPr>
        <w:spacing w:line="360" w:lineRule="auto"/>
        <w:jc w:val="both"/>
        <w:rPr>
          <w:lang w:val="bg-BG"/>
        </w:rPr>
      </w:pPr>
      <w:r w:rsidRPr="004324E9">
        <w:rPr>
          <w:b/>
          <w:bCs/>
        </w:rPr>
        <w:t>If you managed to handle all events</w:t>
      </w:r>
      <w:r>
        <w:t xml:space="preserve"> through</w:t>
      </w:r>
      <w:r w:rsidR="004324E9">
        <w:t>out</w:t>
      </w:r>
      <w:r>
        <w:t xml:space="preserve"> the day, print on the </w:t>
      </w:r>
      <w:r w:rsidR="000657DB">
        <w:t>following</w:t>
      </w:r>
      <w:r>
        <w:t xml:space="preserve"> </w:t>
      </w:r>
      <w:r w:rsidR="000657DB">
        <w:t>3</w:t>
      </w:r>
      <w:r>
        <w:t xml:space="preserve"> lines: </w:t>
      </w:r>
    </w:p>
    <w:p w14:paraId="60A0FC3B" w14:textId="255F91DC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Day completed!"</w:t>
      </w:r>
    </w:p>
    <w:p w14:paraId="68AD4135" w14:textId="59615940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Coins: {coins}"</w:t>
      </w:r>
    </w:p>
    <w:p w14:paraId="4E7DEBC6" w14:textId="06A9BF6D" w:rsidR="00992D59" w:rsidRDefault="00450B25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Energy: {energy}"</w:t>
      </w:r>
    </w:p>
    <w:p w14:paraId="4FCADB8D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058843D6" w14:textId="77777777" w:rsidR="000657DB" w:rsidRDefault="00450B25">
      <w:pPr>
        <w:spacing w:line="360" w:lineRule="auto"/>
        <w:jc w:val="both"/>
      </w:pPr>
      <w:r>
        <w:t xml:space="preserve">You </w:t>
      </w:r>
      <w:r w:rsidR="002E552F">
        <w:t xml:space="preserve">will </w:t>
      </w:r>
      <w:r>
        <w:t xml:space="preserve">receive a string representing the working day events, separated with </w:t>
      </w:r>
      <w:r>
        <w:rPr>
          <w:b/>
        </w:rPr>
        <w:t>'|'</w:t>
      </w:r>
      <w:r>
        <w:t xml:space="preserve"> (vertical bar)</w:t>
      </w:r>
      <w:r w:rsidR="000657DB">
        <w:t xml:space="preserve"> in the format:</w:t>
      </w:r>
    </w:p>
    <w:p w14:paraId="34559B25" w14:textId="024C9BCE" w:rsidR="00992D59" w:rsidRDefault="00450B25">
      <w:pPr>
        <w:spacing w:line="360" w:lineRule="auto"/>
        <w:jc w:val="both"/>
        <w:rPr>
          <w:lang w:val="bg-BG"/>
        </w:rPr>
      </w:pPr>
      <w:r>
        <w:rPr>
          <w:rFonts w:ascii="Consolas" w:hAnsi="Consolas"/>
          <w:b/>
        </w:rPr>
        <w:t>"event1|event2|</w:t>
      </w:r>
      <w:r w:rsidR="000657DB">
        <w:rPr>
          <w:rFonts w:ascii="Consolas" w:hAnsi="Consolas"/>
          <w:b/>
        </w:rPr>
        <w:t xml:space="preserve"> … </w:t>
      </w:r>
      <w:r>
        <w:rPr>
          <w:rFonts w:ascii="Consolas" w:hAnsi="Consolas"/>
          <w:b/>
        </w:rPr>
        <w:t>event</w:t>
      </w:r>
      <w:r w:rsidR="000657DB">
        <w:rPr>
          <w:rFonts w:ascii="Consolas" w:hAnsi="Consolas"/>
          <w:b/>
        </w:rPr>
        <w:t>N</w:t>
      </w:r>
      <w:r>
        <w:rPr>
          <w:rFonts w:ascii="Consolas" w:hAnsi="Consolas"/>
          <w:b/>
        </w:rPr>
        <w:t>"</w:t>
      </w:r>
      <w:r>
        <w:t>.</w:t>
      </w:r>
    </w:p>
    <w:p w14:paraId="532DBBFF" w14:textId="2E61DC1E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 name</w:t>
      </w:r>
      <w:r>
        <w:t xml:space="preserve"> </w:t>
      </w:r>
      <w:r w:rsidRPr="000657DB">
        <w:rPr>
          <w:b/>
          <w:bCs/>
        </w:rPr>
        <w:t>or</w:t>
      </w:r>
      <w:r w:rsidR="000657DB" w:rsidRPr="000657DB">
        <w:rPr>
          <w:b/>
          <w:bCs/>
        </w:rPr>
        <w:t xml:space="preserve"> an</w:t>
      </w:r>
      <w:r w:rsidRPr="000657DB">
        <w:rPr>
          <w:b/>
          <w:bCs/>
        </w:rPr>
        <w:t xml:space="preserve"> ingredient and 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in the format: </w:t>
      </w:r>
      <w:r>
        <w:rPr>
          <w:rFonts w:ascii="Consolas" w:hAnsi="Consolas"/>
          <w:b/>
        </w:rPr>
        <w:t>"{event/ingredient}-{number}"</w:t>
      </w:r>
    </w:p>
    <w:p w14:paraId="1C921283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2ADCDC25" w14:textId="7E40AB5F" w:rsidR="00992D59" w:rsidRDefault="00450B25">
      <w:pPr>
        <w:rPr>
          <w:lang w:val="bg-BG"/>
        </w:rPr>
      </w:pPr>
      <w:r>
        <w:t>Print the corresponding messages described above.</w:t>
      </w:r>
    </w:p>
    <w:p w14:paraId="75F645E3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4"/>
        <w:gridCol w:w="5581"/>
      </w:tblGrid>
      <w:tr w:rsidR="00992D59" w14:paraId="7C8B32ED" w14:textId="77777777" w:rsidTr="00402F4B">
        <w:tc>
          <w:tcPr>
            <w:tcW w:w="4854" w:type="dxa"/>
            <w:shd w:val="clear" w:color="auto" w:fill="D9D9D9"/>
          </w:tcPr>
          <w:p w14:paraId="03E41C7D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581" w:type="dxa"/>
            <w:shd w:val="clear" w:color="auto" w:fill="D9D9D9"/>
          </w:tcPr>
          <w:p w14:paraId="6125A72C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992D59" w14:paraId="5DA02D6A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032D96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 xml:space="preserve">rest-2|order-10|eggs-100|rest-10 </w:t>
            </w:r>
          </w:p>
        </w:tc>
        <w:tc>
          <w:tcPr>
            <w:tcW w:w="5581" w:type="dxa"/>
            <w:shd w:val="clear" w:color="auto" w:fill="auto"/>
          </w:tcPr>
          <w:p w14:paraId="06E6FB5E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0 energy.</w:t>
            </w:r>
          </w:p>
          <w:p w14:paraId="6645EF6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100.</w:t>
            </w:r>
          </w:p>
          <w:p w14:paraId="23FE6AB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501E3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eggs.</w:t>
            </w:r>
          </w:p>
          <w:p w14:paraId="06A4A90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10 energy.</w:t>
            </w:r>
          </w:p>
          <w:p w14:paraId="75F56B7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80.</w:t>
            </w:r>
          </w:p>
          <w:p w14:paraId="632808EC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Day completed!</w:t>
            </w:r>
          </w:p>
          <w:p w14:paraId="11EB20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Coins: 10</w:t>
            </w:r>
          </w:p>
          <w:p w14:paraId="043E1B0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nergy: 80</w:t>
            </w:r>
          </w:p>
        </w:tc>
      </w:tr>
      <w:tr w:rsidR="00992D59" w14:paraId="21A4D88B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59758ED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order-10|order-10|order-10|flour-100|order-100|oven-100|order-1000</w:t>
            </w:r>
          </w:p>
        </w:tc>
        <w:tc>
          <w:tcPr>
            <w:tcW w:w="5581" w:type="dxa"/>
            <w:shd w:val="clear" w:color="auto" w:fill="auto"/>
          </w:tcPr>
          <w:p w14:paraId="0DF588DA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1F8FD642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6C1B6B41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EE8F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flour.</w:t>
            </w:r>
          </w:p>
          <w:p w14:paraId="44F7A73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had to rest!</w:t>
            </w:r>
          </w:p>
          <w:p w14:paraId="6BD691D0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losed! Cannot afford oven.</w:t>
            </w:r>
          </w:p>
        </w:tc>
      </w:tr>
    </w:tbl>
    <w:p w14:paraId="7CA9C64B" w14:textId="77777777" w:rsidR="00992D59" w:rsidRDefault="00992D59"/>
    <w:sectPr w:rsidR="00992D5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CC0032" w14:textId="77777777" w:rsidR="0061097A" w:rsidRDefault="0061097A">
      <w:pPr>
        <w:spacing w:before="0" w:after="0" w:line="240" w:lineRule="auto"/>
      </w:pPr>
      <w:r>
        <w:separator/>
      </w:r>
    </w:p>
  </w:endnote>
  <w:endnote w:type="continuationSeparator" w:id="0">
    <w:p w14:paraId="05860DEE" w14:textId="77777777" w:rsidR="0061097A" w:rsidRDefault="0061097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A9332C" w14:textId="77777777" w:rsidR="00606E1E" w:rsidRDefault="00606E1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FE8FF5" w14:textId="77777777" w:rsidR="00992D59" w:rsidRDefault="00450B2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36EF929" wp14:editId="53595E3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2680CA16" wp14:editId="35D580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8BCEEAF" w14:textId="50D63502" w:rsidR="00992D59" w:rsidRDefault="00450B2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606E1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3" w:name="_Hlk24191091"/>
                          <w:bookmarkEnd w:id="3"/>
                        </w:p>
                        <w:p w14:paraId="131D787C" w14:textId="77777777" w:rsidR="00992D59" w:rsidRDefault="00450B2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119EA4" wp14:editId="0DFFA6FD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B5EE3C" wp14:editId="158141B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C32C74" wp14:editId="4C8D143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4E478B" wp14:editId="651B821A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5AFAC8" wp14:editId="1C53B49B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47227" wp14:editId="26DC25D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A3D974" wp14:editId="36DA341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0E6233" wp14:editId="7EDA2FA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36397C1" wp14:editId="6EC1787D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680CA16" id="Text Box 16" o:spid="_x0000_s1026" style="position:absolute;margin-left:109pt;margin-top:7pt;width:411.45pt;height:40.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8BCEEAF" w14:textId="50D63502" w:rsidR="00992D59" w:rsidRDefault="00450B2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6E1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131D787C" w14:textId="77777777" w:rsidR="00992D59" w:rsidRDefault="00450B2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B119EA4" wp14:editId="0DFFA6FD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B5EE3C" wp14:editId="158141B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AC32C74" wp14:editId="4C8D143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4E478B" wp14:editId="651B821A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5AFAC8" wp14:editId="1C53B49B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447227" wp14:editId="26DC25D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A3D974" wp14:editId="36DA341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0E6233" wp14:editId="7EDA2FA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36397C1" wp14:editId="6EC1787D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1" behindDoc="1" locked="0" layoutInCell="1" allowOverlap="1" wp14:anchorId="5ABD7414" wp14:editId="311AFC4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D7B01B" w14:textId="77777777" w:rsidR="00992D59" w:rsidRDefault="00450B2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5ABD7414" id="Text Box 6" o:spid="_x0000_s1027" style="position:absolute;margin-left:109.85pt;margin-top:28.05pt;width:40.2pt;height:13.05pt;z-index:-50331644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7D7B01B" w14:textId="77777777" w:rsidR="00992D59" w:rsidRDefault="00450B2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1" behindDoc="1" locked="0" layoutInCell="1" allowOverlap="1" wp14:anchorId="734D27E6" wp14:editId="7200A94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86F0D7" w14:textId="1662E7CF" w:rsidR="00992D59" w:rsidRDefault="00450B2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2CF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2CF4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4D27E6" id="Text Box 4" o:spid="_x0000_s1028" style="position:absolute;margin-left:444.65pt;margin-top:26.95pt;width:70.95pt;height:15.95pt;z-index:-50331643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0A86F0D7" w14:textId="1662E7CF" w:rsidR="00992D59" w:rsidRDefault="00450B2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F2CF4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F2CF4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1" behindDoc="1" locked="0" layoutInCell="1" allowOverlap="1" wp14:anchorId="1E6AD30D" wp14:editId="032F4D8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9B3983" w14:textId="77777777" w:rsidR="00606E1E" w:rsidRDefault="00606E1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921F7C" w14:textId="77777777" w:rsidR="0061097A" w:rsidRDefault="0061097A">
      <w:pPr>
        <w:spacing w:before="0" w:after="0" w:line="240" w:lineRule="auto"/>
      </w:pPr>
      <w:r>
        <w:separator/>
      </w:r>
    </w:p>
  </w:footnote>
  <w:footnote w:type="continuationSeparator" w:id="0">
    <w:p w14:paraId="668C9308" w14:textId="77777777" w:rsidR="0061097A" w:rsidRDefault="0061097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DE913E" w14:textId="77777777" w:rsidR="00606E1E" w:rsidRDefault="00606E1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A9769E" w14:textId="77777777" w:rsidR="00992D59" w:rsidRDefault="00992D5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9D1533" w14:textId="77777777" w:rsidR="00606E1E" w:rsidRDefault="00606E1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71DEB"/>
    <w:multiLevelType w:val="multilevel"/>
    <w:tmpl w:val="022A57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4E76144"/>
    <w:multiLevelType w:val="hybridMultilevel"/>
    <w:tmpl w:val="7726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258C1"/>
    <w:multiLevelType w:val="multilevel"/>
    <w:tmpl w:val="6FF8E8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15B24C2"/>
    <w:multiLevelType w:val="multilevel"/>
    <w:tmpl w:val="A8EC188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8821B45"/>
    <w:multiLevelType w:val="multilevel"/>
    <w:tmpl w:val="BD8897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DF557CA"/>
    <w:multiLevelType w:val="multilevel"/>
    <w:tmpl w:val="6D78F478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0633AF"/>
    <w:multiLevelType w:val="multilevel"/>
    <w:tmpl w:val="087846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C1A335C"/>
    <w:multiLevelType w:val="multilevel"/>
    <w:tmpl w:val="309C1D5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4"/>
  </w:num>
  <w:num w:numId="5">
    <w:abstractNumId w:val="3"/>
  </w:num>
  <w:num w:numId="6">
    <w:abstractNumId w:val="8"/>
  </w:num>
  <w:num w:numId="7">
    <w:abstractNumId w:val="1"/>
  </w:num>
  <w:num w:numId="8">
    <w:abstractNumId w:val="2"/>
  </w:num>
  <w:num w:numId="9">
    <w:abstractNumId w:val="0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zAzNTUyNjMyszBX0lEKTi0uzszPAykwrgUARBgKJSwAAAA="/>
  </w:docVars>
  <w:rsids>
    <w:rsidRoot w:val="00992D59"/>
    <w:rsid w:val="00002B24"/>
    <w:rsid w:val="000657DB"/>
    <w:rsid w:val="00077D8C"/>
    <w:rsid w:val="00085D61"/>
    <w:rsid w:val="000955AC"/>
    <w:rsid w:val="000A2949"/>
    <w:rsid w:val="00123D9E"/>
    <w:rsid w:val="0015277C"/>
    <w:rsid w:val="001E1CF7"/>
    <w:rsid w:val="0021393C"/>
    <w:rsid w:val="00242441"/>
    <w:rsid w:val="00251AEC"/>
    <w:rsid w:val="002B0ED3"/>
    <w:rsid w:val="002B2806"/>
    <w:rsid w:val="002E1E3E"/>
    <w:rsid w:val="002E3258"/>
    <w:rsid w:val="002E552F"/>
    <w:rsid w:val="0030104F"/>
    <w:rsid w:val="00346263"/>
    <w:rsid w:val="003568AD"/>
    <w:rsid w:val="003F1767"/>
    <w:rsid w:val="003F2CF4"/>
    <w:rsid w:val="00402F4B"/>
    <w:rsid w:val="00430EE0"/>
    <w:rsid w:val="004324E9"/>
    <w:rsid w:val="00450B25"/>
    <w:rsid w:val="00481A50"/>
    <w:rsid w:val="004B25AD"/>
    <w:rsid w:val="004C41D4"/>
    <w:rsid w:val="004D2825"/>
    <w:rsid w:val="00545678"/>
    <w:rsid w:val="00591B96"/>
    <w:rsid w:val="00606E1E"/>
    <w:rsid w:val="00610857"/>
    <w:rsid w:val="0061097A"/>
    <w:rsid w:val="006342E7"/>
    <w:rsid w:val="00652504"/>
    <w:rsid w:val="00654A07"/>
    <w:rsid w:val="0066421F"/>
    <w:rsid w:val="006B114A"/>
    <w:rsid w:val="006C33E9"/>
    <w:rsid w:val="006C4581"/>
    <w:rsid w:val="006D224A"/>
    <w:rsid w:val="00733E56"/>
    <w:rsid w:val="00735533"/>
    <w:rsid w:val="007C04B0"/>
    <w:rsid w:val="00820C9D"/>
    <w:rsid w:val="00842869"/>
    <w:rsid w:val="008F3AA6"/>
    <w:rsid w:val="00985710"/>
    <w:rsid w:val="00992D59"/>
    <w:rsid w:val="009D70A0"/>
    <w:rsid w:val="009F41F0"/>
    <w:rsid w:val="00A95E9E"/>
    <w:rsid w:val="00AB1AC8"/>
    <w:rsid w:val="00AC2AE9"/>
    <w:rsid w:val="00B01753"/>
    <w:rsid w:val="00BA1521"/>
    <w:rsid w:val="00BA6B11"/>
    <w:rsid w:val="00BF5D79"/>
    <w:rsid w:val="00C143D7"/>
    <w:rsid w:val="00C16778"/>
    <w:rsid w:val="00C3338A"/>
    <w:rsid w:val="00CB5819"/>
    <w:rsid w:val="00DA1B08"/>
    <w:rsid w:val="00DB3BFB"/>
    <w:rsid w:val="00DD3A9C"/>
    <w:rsid w:val="00DD6B1B"/>
    <w:rsid w:val="00DF575B"/>
    <w:rsid w:val="00E052D7"/>
    <w:rsid w:val="00EC3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34B3A4"/>
  <w15:docId w15:val="{25180BF0-B3E8-4E64-BE30-6CF12E46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NoSpacing">
    <w:name w:val="No Spacing"/>
    <w:uiPriority w:val="1"/>
    <w:qFormat/>
    <w:rsid w:val="00021EDE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606E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F4B6A4-0005-47FB-AB5F-7A2F5AD97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097</Words>
  <Characters>11955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140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3-02-01T15:02:00Z</dcterms:created>
  <dcterms:modified xsi:type="dcterms:W3CDTF">2023-02-01T15:0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ad672ad1581296959f454f0b98a5d6a5ca4b073c6de8730dbcdb9b51c5a1e8c2</vt:lpwstr>
  </property>
</Properties>
</file>